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72D33" w14:textId="28C44FB6" w:rsidR="001B35A0" w:rsidRDefault="003F0500">
      <w:pPr>
        <w:pStyle w:val="af0"/>
        <w:snapToGrid w:val="0"/>
        <w:spacing w:line="360" w:lineRule="auto"/>
        <w:ind w:firstLine="880"/>
        <w:rPr>
          <w:rFonts w:ascii="Times New Roman" w:hAnsi="Times New Roman" w:cs="Times New Roman"/>
          <w:sz w:val="44"/>
        </w:rPr>
      </w:pPr>
      <w:r>
        <w:rPr>
          <w:rFonts w:ascii="Times New Roman" w:hAnsi="Times New Roman" w:cs="Times New Roman"/>
          <w:sz w:val="44"/>
        </w:rPr>
        <w:t>第</w:t>
      </w:r>
      <w:r w:rsidR="009C5BD6">
        <w:rPr>
          <w:rFonts w:ascii="Times New Roman" w:hAnsi="Times New Roman" w:cs="Times New Roman" w:hint="eastAsia"/>
          <w:sz w:val="44"/>
        </w:rPr>
        <w:t>X</w:t>
      </w:r>
      <w:r>
        <w:rPr>
          <w:rFonts w:ascii="Times New Roman" w:hAnsi="Times New Roman" w:cs="Times New Roman"/>
          <w:sz w:val="44"/>
        </w:rPr>
        <w:t>周工作汇报</w:t>
      </w:r>
    </w:p>
    <w:p w14:paraId="418DE7C7" w14:textId="0D08ECD2" w:rsidR="001B35A0" w:rsidRDefault="003F0500">
      <w:pPr>
        <w:pStyle w:val="ad"/>
        <w:snapToGrid w:val="0"/>
        <w:spacing w:after="240" w:line="360" w:lineRule="auto"/>
        <w:ind w:firstLine="482"/>
        <w:jc w:val="right"/>
        <w:rPr>
          <w:rFonts w:ascii="Times New Roman" w:hAnsi="Times New Roman" w:cs="Times New Roman"/>
        </w:rPr>
      </w:pPr>
      <w:r>
        <w:rPr>
          <w:rFonts w:ascii="Times New Roman" w:hAnsi="Times New Roman" w:cs="Times New Roman"/>
        </w:rPr>
        <w:t>20</w:t>
      </w:r>
      <w:r>
        <w:rPr>
          <w:rFonts w:ascii="Times New Roman" w:hAnsi="Times New Roman" w:cs="Times New Roman" w:hint="eastAsia"/>
        </w:rPr>
        <w:t>2</w:t>
      </w:r>
      <w:r w:rsidR="005628E1">
        <w:rPr>
          <w:rFonts w:ascii="Times New Roman" w:hAnsi="Times New Roman" w:cs="Times New Roman"/>
        </w:rPr>
        <w:t>X</w:t>
      </w:r>
      <w:r>
        <w:rPr>
          <w:rFonts w:ascii="Times New Roman" w:hAnsi="Times New Roman" w:cs="Times New Roman"/>
        </w:rPr>
        <w:t>年</w:t>
      </w:r>
      <w:r w:rsidR="005628E1">
        <w:rPr>
          <w:rFonts w:ascii="Times New Roman" w:hAnsi="Times New Roman" w:cs="Times New Roman"/>
        </w:rPr>
        <w:t>X</w:t>
      </w:r>
      <w:r>
        <w:rPr>
          <w:rFonts w:ascii="Times New Roman" w:hAnsi="Times New Roman" w:cs="Times New Roman"/>
        </w:rPr>
        <w:t>月</w:t>
      </w:r>
      <w:r w:rsidR="005628E1">
        <w:rPr>
          <w:rFonts w:ascii="Times New Roman" w:hAnsi="Times New Roman" w:cs="Times New Roman"/>
        </w:rPr>
        <w:t>X</w:t>
      </w:r>
      <w:r>
        <w:rPr>
          <w:rFonts w:ascii="Times New Roman" w:hAnsi="Times New Roman" w:cs="Times New Roman"/>
        </w:rPr>
        <w:t>日</w:t>
      </w:r>
      <w:r>
        <w:rPr>
          <w:rFonts w:ascii="Times New Roman" w:hAnsi="Times New Roman" w:cs="Times New Roman"/>
        </w:rPr>
        <w:t>-20</w:t>
      </w:r>
      <w:r>
        <w:rPr>
          <w:rFonts w:ascii="Times New Roman" w:hAnsi="Times New Roman" w:cs="Times New Roman" w:hint="eastAsia"/>
        </w:rPr>
        <w:t>2</w:t>
      </w:r>
      <w:r w:rsidR="005628E1">
        <w:rPr>
          <w:rFonts w:ascii="Times New Roman" w:hAnsi="Times New Roman" w:cs="Times New Roman"/>
        </w:rPr>
        <w:t>X</w:t>
      </w:r>
      <w:r>
        <w:rPr>
          <w:rFonts w:ascii="Times New Roman" w:hAnsi="Times New Roman" w:cs="Times New Roman"/>
        </w:rPr>
        <w:t>年</w:t>
      </w:r>
      <w:r w:rsidR="005628E1">
        <w:rPr>
          <w:rFonts w:ascii="Times New Roman" w:hAnsi="Times New Roman" w:cs="Times New Roman"/>
        </w:rPr>
        <w:t>X</w:t>
      </w:r>
      <w:r>
        <w:rPr>
          <w:rFonts w:ascii="Times New Roman" w:hAnsi="Times New Roman" w:cs="Times New Roman"/>
        </w:rPr>
        <w:t>月</w:t>
      </w:r>
      <w:r w:rsidR="006B0C3B">
        <w:rPr>
          <w:rFonts w:ascii="Times New Roman" w:hAnsi="Times New Roman" w:cs="Times New Roman" w:hint="eastAsia"/>
        </w:rPr>
        <w:t>X</w:t>
      </w:r>
      <w:r>
        <w:rPr>
          <w:rFonts w:ascii="Times New Roman" w:hAnsi="Times New Roman" w:cs="Times New Roman"/>
        </w:rPr>
        <w:t>日</w:t>
      </w:r>
    </w:p>
    <w:p w14:paraId="7C01867F" w14:textId="77777777" w:rsidR="001B35A0" w:rsidRDefault="003F0500">
      <w:pPr>
        <w:pStyle w:val="1"/>
        <w:spacing w:line="360" w:lineRule="auto"/>
      </w:pPr>
      <w:r>
        <w:t>研究工作</w:t>
      </w:r>
    </w:p>
    <w:p w14:paraId="6191A1BB" w14:textId="77777777" w:rsidR="001B35A0" w:rsidRDefault="003F0500">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各方向的具体研究工作完成情况如下：</w:t>
      </w:r>
    </w:p>
    <w:p w14:paraId="2AF67CD8" w14:textId="33E3BC0F" w:rsidR="001B35A0" w:rsidRDefault="00C912BA">
      <w:pPr>
        <w:pStyle w:val="2"/>
        <w:numPr>
          <w:ilvl w:val="1"/>
          <w:numId w:val="1"/>
        </w:numPr>
        <w:spacing w:line="360" w:lineRule="auto"/>
        <w:ind w:left="709"/>
      </w:pPr>
      <w:proofErr w:type="gramStart"/>
      <w:r>
        <w:rPr>
          <w:rFonts w:hint="eastAsia"/>
        </w:rPr>
        <w:t>微服务</w:t>
      </w:r>
      <w:proofErr w:type="gramEnd"/>
      <w:r>
        <w:rPr>
          <w:rFonts w:hint="eastAsia"/>
        </w:rPr>
        <w:t>架构和</w:t>
      </w:r>
      <w:r>
        <w:rPr>
          <w:rFonts w:hint="eastAsia"/>
        </w:rPr>
        <w:t>k</w:t>
      </w:r>
      <w:r>
        <w:t>8s</w:t>
      </w:r>
      <w:r>
        <w:rPr>
          <w:rFonts w:hint="eastAsia"/>
        </w:rPr>
        <w:t>组件学习</w:t>
      </w:r>
      <w:r w:rsidR="003F0500">
        <w:rPr>
          <w:rFonts w:hint="eastAsia"/>
        </w:rPr>
        <w:t>——</w:t>
      </w:r>
      <w:r>
        <w:rPr>
          <w:rFonts w:hint="eastAsia"/>
        </w:rPr>
        <w:t>刘雨晴</w:t>
      </w:r>
    </w:p>
    <w:p w14:paraId="4D203240" w14:textId="298BCAB8" w:rsidR="001B35A0" w:rsidRDefault="00CD5E61">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刘雨晴同学回顾了软件架构的发展历史，了解到分布式系统和</w:t>
      </w:r>
      <w:proofErr w:type="gramStart"/>
      <w:r>
        <w:rPr>
          <w:rFonts w:ascii="Times New Roman" w:eastAsia="宋体" w:hAnsi="Times New Roman" w:cs="Times New Roman" w:hint="eastAsia"/>
          <w:sz w:val="24"/>
          <w:szCs w:val="24"/>
        </w:rPr>
        <w:t>微服务</w:t>
      </w:r>
      <w:proofErr w:type="gramEnd"/>
      <w:r>
        <w:rPr>
          <w:rFonts w:ascii="Times New Roman" w:eastAsia="宋体" w:hAnsi="Times New Roman" w:cs="Times New Roman" w:hint="eastAsia"/>
          <w:sz w:val="24"/>
          <w:szCs w:val="24"/>
        </w:rPr>
        <w:t>架构之间的联系与各自特点，同时学习了</w:t>
      </w:r>
      <w:r>
        <w:rPr>
          <w:rFonts w:ascii="Times New Roman" w:eastAsia="宋体" w:hAnsi="Times New Roman" w:cs="Times New Roman" w:hint="eastAsia"/>
          <w:sz w:val="24"/>
          <w:szCs w:val="24"/>
        </w:rPr>
        <w:t>k</w:t>
      </w:r>
      <w:r>
        <w:rPr>
          <w:rFonts w:ascii="Times New Roman" w:eastAsia="宋体" w:hAnsi="Times New Roman" w:cs="Times New Roman"/>
          <w:sz w:val="24"/>
          <w:szCs w:val="24"/>
        </w:rPr>
        <w:t>8s</w:t>
      </w:r>
      <w:r>
        <w:rPr>
          <w:rFonts w:ascii="Times New Roman" w:eastAsia="宋体" w:hAnsi="Times New Roman" w:cs="Times New Roman" w:hint="eastAsia"/>
          <w:sz w:val="24"/>
          <w:szCs w:val="24"/>
        </w:rPr>
        <w:t>的容器编排模式，</w:t>
      </w:r>
      <w:r w:rsidR="00CD35A1">
        <w:rPr>
          <w:rFonts w:ascii="Times New Roman" w:eastAsia="宋体" w:hAnsi="Times New Roman" w:cs="Times New Roman" w:hint="eastAsia"/>
          <w:sz w:val="24"/>
          <w:szCs w:val="24"/>
        </w:rPr>
        <w:t>控制器模式和控制器之间的关系。</w:t>
      </w:r>
    </w:p>
    <w:p w14:paraId="67349B89" w14:textId="348D2C5F" w:rsidR="001B35A0" w:rsidRDefault="00247757">
      <w:pPr>
        <w:pStyle w:val="af8"/>
        <w:spacing w:line="360" w:lineRule="auto"/>
        <w:rPr>
          <w:rFonts w:ascii="Times New Roman" w:eastAsia="宋体" w:hAnsi="Times New Roman" w:cs="Times New Roman"/>
          <w:sz w:val="24"/>
          <w:szCs w:val="24"/>
        </w:rPr>
      </w:pPr>
      <w:hyperlink r:id="rId9" w:history="1">
        <w:r w:rsidR="00BB2849" w:rsidRPr="00BB2849">
          <w:rPr>
            <w:rStyle w:val="af6"/>
            <w:rFonts w:ascii="Times New Roman" w:eastAsia="宋体" w:hAnsi="Times New Roman" w:cs="Times New Roman" w:hint="eastAsia"/>
            <w:sz w:val="24"/>
            <w:szCs w:val="24"/>
          </w:rPr>
          <w:t>0.</w:t>
        </w:r>
        <w:r w:rsidR="00BB2849" w:rsidRPr="00BB2849">
          <w:rPr>
            <w:rStyle w:val="af6"/>
            <w:rFonts w:ascii="Times New Roman" w:eastAsia="宋体" w:hAnsi="Times New Roman" w:cs="Times New Roman" w:hint="eastAsia"/>
            <w:sz w:val="24"/>
            <w:szCs w:val="24"/>
          </w:rPr>
          <w:t>刘雨晴－架构演进</w:t>
        </w:r>
        <w:r w:rsidR="00BB2849" w:rsidRPr="00BB2849">
          <w:rPr>
            <w:rStyle w:val="af6"/>
            <w:rFonts w:ascii="Times New Roman" w:eastAsia="宋体" w:hAnsi="Times New Roman" w:cs="Times New Roman" w:hint="eastAsia"/>
            <w:sz w:val="24"/>
            <w:szCs w:val="24"/>
          </w:rPr>
          <w:t>.docx</w:t>
        </w:r>
      </w:hyperlink>
    </w:p>
    <w:p w14:paraId="683FD240" w14:textId="73AC82A1" w:rsidR="001B35A0" w:rsidRDefault="00103F2A">
      <w:pPr>
        <w:pStyle w:val="2"/>
        <w:numPr>
          <w:ilvl w:val="1"/>
          <w:numId w:val="1"/>
        </w:numPr>
        <w:spacing w:line="360" w:lineRule="auto"/>
        <w:ind w:left="709"/>
      </w:pPr>
      <w:r>
        <w:rPr>
          <w:rFonts w:hint="eastAsia"/>
        </w:rPr>
        <w:t>弹性伸缩相关算法学习</w:t>
      </w:r>
      <w:r w:rsidR="003F0500">
        <w:rPr>
          <w:rFonts w:hint="eastAsia"/>
        </w:rPr>
        <w:t>——</w:t>
      </w:r>
      <w:r w:rsidR="00ED0CA1">
        <w:rPr>
          <w:rFonts w:hint="eastAsia"/>
        </w:rPr>
        <w:t>佘嘉洛</w:t>
      </w:r>
    </w:p>
    <w:p w14:paraId="38428955" w14:textId="16AB107E" w:rsidR="001B35A0" w:rsidRDefault="003F0500" w:rsidP="00103F2A">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w:t>
      </w:r>
      <w:r w:rsidR="00103F2A">
        <w:rPr>
          <w:rFonts w:ascii="Times New Roman" w:eastAsia="宋体" w:hAnsi="Times New Roman" w:cs="Times New Roman" w:hint="eastAsia"/>
          <w:sz w:val="24"/>
          <w:szCs w:val="24"/>
        </w:rPr>
        <w:t>佘嘉洛</w:t>
      </w:r>
      <w:r w:rsidR="005F0704">
        <w:rPr>
          <w:rFonts w:ascii="Times New Roman" w:eastAsia="宋体" w:hAnsi="Times New Roman" w:cs="Times New Roman" w:hint="eastAsia"/>
          <w:sz w:val="24"/>
          <w:szCs w:val="24"/>
        </w:rPr>
        <w:t>同学继续学习了</w:t>
      </w:r>
      <w:r w:rsidR="00677AA3">
        <w:rPr>
          <w:rFonts w:ascii="Times New Roman" w:eastAsia="宋体" w:hAnsi="Times New Roman" w:cs="Times New Roman" w:hint="eastAsia"/>
          <w:sz w:val="24"/>
          <w:szCs w:val="24"/>
        </w:rPr>
        <w:t>基于强化学习的弹性伸缩算法</w:t>
      </w:r>
      <w:r w:rsidR="005A0B77">
        <w:rPr>
          <w:rFonts w:ascii="Times New Roman" w:eastAsia="宋体" w:hAnsi="Times New Roman" w:cs="Times New Roman" w:hint="eastAsia"/>
          <w:sz w:val="24"/>
          <w:szCs w:val="24"/>
        </w:rPr>
        <w:t>，了解了其利弊。</w:t>
      </w:r>
      <w:r w:rsidR="0000288B">
        <w:rPr>
          <w:rFonts w:ascii="Times New Roman" w:eastAsia="宋体" w:hAnsi="Times New Roman" w:cs="Times New Roman" w:hint="eastAsia"/>
          <w:sz w:val="24"/>
          <w:szCs w:val="24"/>
        </w:rPr>
        <w:t>同时初步调研了基于预测的响应式弹性伸缩方法</w:t>
      </w:r>
      <w:r w:rsidR="00171D09">
        <w:rPr>
          <w:rFonts w:ascii="Times New Roman" w:eastAsia="宋体" w:hAnsi="Times New Roman" w:cs="Times New Roman" w:hint="eastAsia"/>
          <w:sz w:val="24"/>
          <w:szCs w:val="24"/>
        </w:rPr>
        <w:t>。并总结了弹性伸缩最优问题的一种处理方式。</w:t>
      </w:r>
    </w:p>
    <w:p w14:paraId="47AF2B86" w14:textId="1A9A1A87" w:rsidR="0096259C" w:rsidRPr="008459A8" w:rsidRDefault="008459A8" w:rsidP="00103F2A">
      <w:pPr>
        <w:pStyle w:val="af8"/>
        <w:spacing w:line="360" w:lineRule="auto"/>
        <w:rPr>
          <w:rFonts w:ascii="Times New Roman" w:hAnsi="Times New Roman" w:cs="Times New Roman"/>
        </w:rPr>
      </w:pPr>
      <w:hyperlink r:id="rId10" w:history="1">
        <w:r w:rsidRPr="008459A8">
          <w:rPr>
            <w:rStyle w:val="af6"/>
            <w:rFonts w:ascii="Times New Roman" w:hAnsi="Times New Roman" w:cs="Times New Roman"/>
          </w:rPr>
          <w:t>1.</w:t>
        </w:r>
        <w:r w:rsidRPr="008459A8">
          <w:rPr>
            <w:rStyle w:val="af6"/>
            <w:rFonts w:ascii="Times New Roman" w:hAnsi="Times New Roman" w:cs="Times New Roman"/>
          </w:rPr>
          <w:t>佘嘉洛</w:t>
        </w:r>
        <w:r w:rsidRPr="008459A8">
          <w:rPr>
            <w:rStyle w:val="af6"/>
            <w:rFonts w:ascii="Times New Roman" w:hAnsi="Times New Roman" w:cs="Times New Roman"/>
          </w:rPr>
          <w:t>-</w:t>
        </w:r>
        <w:r w:rsidRPr="008459A8">
          <w:rPr>
            <w:rStyle w:val="af6"/>
            <w:rFonts w:ascii="Times New Roman" w:hAnsi="Times New Roman" w:cs="Times New Roman"/>
          </w:rPr>
          <w:t>弹性伸缩最优问题</w:t>
        </w:r>
        <w:r w:rsidRPr="008459A8">
          <w:rPr>
            <w:rStyle w:val="af6"/>
            <w:rFonts w:ascii="Times New Roman" w:hAnsi="Times New Roman" w:cs="Times New Roman"/>
          </w:rPr>
          <w:t>.docx</w:t>
        </w:r>
      </w:hyperlink>
    </w:p>
    <w:p w14:paraId="7F637E2B" w14:textId="59D51FF4" w:rsidR="00130B9A" w:rsidRPr="00130B9A" w:rsidRDefault="00130B9A" w:rsidP="00130B9A">
      <w:pPr>
        <w:pStyle w:val="1"/>
        <w:spacing w:line="360" w:lineRule="auto"/>
      </w:pPr>
      <w:r>
        <w:rPr>
          <w:rFonts w:hint="eastAsia"/>
        </w:rPr>
        <w:t>项目</w:t>
      </w:r>
      <w:r>
        <w:t>进展</w:t>
      </w:r>
    </w:p>
    <w:p w14:paraId="6B9B5712" w14:textId="77777777" w:rsidR="001B35A0" w:rsidRDefault="003F0500">
      <w:pPr>
        <w:pStyle w:val="2"/>
        <w:numPr>
          <w:ilvl w:val="1"/>
          <w:numId w:val="1"/>
        </w:numPr>
        <w:spacing w:line="360" w:lineRule="auto"/>
        <w:ind w:left="709"/>
      </w:pPr>
      <w:r>
        <w:rPr>
          <w:rFonts w:hint="eastAsia"/>
        </w:rPr>
        <w:t>自然基金结题报告文档——全组</w:t>
      </w:r>
    </w:p>
    <w:p w14:paraId="41683B89" w14:textId="77777777" w:rsidR="001B35A0" w:rsidRDefault="003F0500">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全</w:t>
      </w:r>
      <w:proofErr w:type="gramStart"/>
      <w:r>
        <w:rPr>
          <w:rFonts w:ascii="Times New Roman" w:eastAsia="宋体" w:hAnsi="Times New Roman" w:cs="Times New Roman" w:hint="eastAsia"/>
          <w:sz w:val="24"/>
          <w:szCs w:val="24"/>
        </w:rPr>
        <w:t>组同学</w:t>
      </w:r>
      <w:proofErr w:type="gramEnd"/>
      <w:r>
        <w:rPr>
          <w:rFonts w:ascii="Times New Roman" w:eastAsia="宋体" w:hAnsi="Times New Roman" w:cs="Times New Roman" w:hint="eastAsia"/>
          <w:sz w:val="24"/>
          <w:szCs w:val="24"/>
        </w:rPr>
        <w:t>开始完成自然基金结题报告中研究工作的进展情况及相应成果详细介绍部分，并将于</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月</w:t>
      </w:r>
      <w:r>
        <w:rPr>
          <w:rFonts w:ascii="Times New Roman" w:eastAsia="宋体" w:hAnsi="Times New Roman" w:cs="Times New Roman" w:hint="eastAsia"/>
          <w:sz w:val="24"/>
          <w:szCs w:val="24"/>
        </w:rPr>
        <w:t>1</w:t>
      </w:r>
      <w:r>
        <w:rPr>
          <w:rFonts w:ascii="Times New Roman" w:eastAsia="宋体" w:hAnsi="Times New Roman" w:cs="Times New Roman"/>
          <w:sz w:val="24"/>
          <w:szCs w:val="24"/>
        </w:rPr>
        <w:t>9</w:t>
      </w:r>
      <w:r>
        <w:rPr>
          <w:rFonts w:ascii="Times New Roman" w:eastAsia="宋体" w:hAnsi="Times New Roman" w:cs="Times New Roman" w:hint="eastAsia"/>
          <w:sz w:val="24"/>
          <w:szCs w:val="24"/>
        </w:rPr>
        <w:t>日完成初步版本。</w:t>
      </w:r>
    </w:p>
    <w:p w14:paraId="56C0C31F" w14:textId="77777777" w:rsidR="001B35A0" w:rsidRDefault="003F0500">
      <w:pPr>
        <w:pStyle w:val="1"/>
        <w:spacing w:line="360" w:lineRule="auto"/>
      </w:pPr>
      <w:r>
        <w:rPr>
          <w:rFonts w:hint="eastAsia"/>
        </w:rPr>
        <w:lastRenderedPageBreak/>
        <w:t>其它工作</w:t>
      </w:r>
    </w:p>
    <w:p w14:paraId="3C0A599F" w14:textId="77777777" w:rsidR="001B35A0" w:rsidRDefault="003F0500">
      <w:pPr>
        <w:pStyle w:val="2"/>
        <w:numPr>
          <w:ilvl w:val="1"/>
          <w:numId w:val="1"/>
        </w:numPr>
        <w:spacing w:line="360" w:lineRule="auto"/>
        <w:ind w:left="709"/>
      </w:pPr>
      <w:r>
        <w:rPr>
          <w:rFonts w:hint="eastAsia"/>
        </w:rPr>
        <w:t>不确定性与质量保障论文搜集</w:t>
      </w:r>
      <w:r>
        <w:t>——</w:t>
      </w:r>
      <w:r>
        <w:rPr>
          <w:rFonts w:hint="eastAsia"/>
        </w:rPr>
        <w:t>张河、曹壮</w:t>
      </w:r>
    </w:p>
    <w:p w14:paraId="741D0F09" w14:textId="77777777" w:rsidR="001B35A0" w:rsidRDefault="003F0500">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本周</w:t>
      </w:r>
      <w:r>
        <w:rPr>
          <w:rFonts w:ascii="Times New Roman" w:eastAsia="宋体" w:hAnsi="Times New Roman" w:cs="Times New Roman" w:hint="eastAsia"/>
          <w:sz w:val="24"/>
          <w:szCs w:val="24"/>
        </w:rPr>
        <w:t>张河同学与曹壮同学搜集了不确定性与质量保障的相关论文，分类为不确定性对感知分析质量的影响、感知分析不确定性处理、感知分析方法质量提升、普通感知分析方法四大类，在搜集过程中还找到一些其他类的论文，包括不确定性与测试用例、不确定性与需求满足、不确定性与自适应模型等等作为论文储备，可以作为后续的研究。</w:t>
      </w:r>
    </w:p>
    <w:p w14:paraId="4AD2F18E" w14:textId="77777777" w:rsidR="001B35A0" w:rsidRDefault="003F0500">
      <w:pPr>
        <w:pStyle w:val="1"/>
        <w:spacing w:line="360" w:lineRule="auto"/>
      </w:pPr>
      <w:r>
        <w:t>下周工作计划</w:t>
      </w:r>
    </w:p>
    <w:p w14:paraId="1989A776" w14:textId="77777777" w:rsidR="001B35A0" w:rsidRDefault="003F0500">
      <w:pPr>
        <w:pStyle w:val="2"/>
        <w:numPr>
          <w:ilvl w:val="1"/>
          <w:numId w:val="1"/>
        </w:numPr>
        <w:spacing w:line="360" w:lineRule="auto"/>
      </w:pPr>
      <w:r>
        <w:t>学术</w:t>
      </w:r>
      <w:r>
        <w:rPr>
          <w:rFonts w:hint="eastAsia"/>
        </w:rPr>
        <w:t>方面</w:t>
      </w:r>
    </w:p>
    <w:p w14:paraId="50EA094C" w14:textId="265C4721" w:rsidR="001B35A0" w:rsidRDefault="00CD5E61">
      <w:pPr>
        <w:pStyle w:val="af8"/>
        <w:numPr>
          <w:ilvl w:val="0"/>
          <w:numId w:val="4"/>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刘雨晴同学阅读知识图谱技术知识，了解</w:t>
      </w:r>
      <w:r>
        <w:rPr>
          <w:rFonts w:ascii="Times New Roman" w:eastAsia="宋体" w:hAnsi="Times New Roman" w:cs="Times New Roman" w:hint="eastAsia"/>
          <w:sz w:val="24"/>
          <w:szCs w:val="24"/>
        </w:rPr>
        <w:t>k</w:t>
      </w:r>
      <w:r>
        <w:rPr>
          <w:rFonts w:ascii="Times New Roman" w:eastAsia="宋体" w:hAnsi="Times New Roman" w:cs="Times New Roman"/>
          <w:sz w:val="24"/>
          <w:szCs w:val="24"/>
        </w:rPr>
        <w:t>8s</w:t>
      </w:r>
      <w:r>
        <w:rPr>
          <w:rFonts w:ascii="Times New Roman" w:eastAsia="宋体" w:hAnsi="Times New Roman" w:cs="Times New Roman" w:hint="eastAsia"/>
          <w:sz w:val="24"/>
          <w:szCs w:val="24"/>
        </w:rPr>
        <w:t>的容器网络管理</w:t>
      </w:r>
    </w:p>
    <w:p w14:paraId="3D7381A0" w14:textId="46B3641F" w:rsidR="001B35A0" w:rsidRDefault="00103F2A">
      <w:pPr>
        <w:pStyle w:val="af8"/>
        <w:numPr>
          <w:ilvl w:val="0"/>
          <w:numId w:val="4"/>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佘嘉洛同学继续</w:t>
      </w:r>
      <w:r w:rsidR="00284B84">
        <w:rPr>
          <w:rFonts w:ascii="Times New Roman" w:eastAsia="宋体" w:hAnsi="Times New Roman" w:cs="Times New Roman" w:hint="eastAsia"/>
          <w:sz w:val="24"/>
          <w:szCs w:val="24"/>
        </w:rPr>
        <w:t>学习弹性伸缩相关的</w:t>
      </w:r>
      <w:r w:rsidR="00412342">
        <w:rPr>
          <w:rFonts w:ascii="Times New Roman" w:eastAsia="宋体" w:hAnsi="Times New Roman" w:cs="Times New Roman" w:hint="eastAsia"/>
          <w:sz w:val="24"/>
          <w:szCs w:val="24"/>
        </w:rPr>
        <w:t>算法</w:t>
      </w:r>
      <w:r w:rsidR="00284B84">
        <w:rPr>
          <w:rFonts w:ascii="Times New Roman" w:eastAsia="宋体" w:hAnsi="Times New Roman" w:cs="Times New Roman" w:hint="eastAsia"/>
          <w:sz w:val="24"/>
          <w:szCs w:val="24"/>
        </w:rPr>
        <w:t>知识</w:t>
      </w:r>
    </w:p>
    <w:p w14:paraId="1B908ABC" w14:textId="77777777" w:rsidR="001B35A0" w:rsidRDefault="003F0500">
      <w:pPr>
        <w:pStyle w:val="2"/>
        <w:numPr>
          <w:ilvl w:val="1"/>
          <w:numId w:val="1"/>
        </w:numPr>
        <w:spacing w:line="360" w:lineRule="auto"/>
      </w:pPr>
      <w:r>
        <w:rPr>
          <w:rFonts w:hint="eastAsia"/>
        </w:rPr>
        <w:t>工程方面</w:t>
      </w:r>
    </w:p>
    <w:p w14:paraId="13271243" w14:textId="58CBC5C5" w:rsidR="001B35A0" w:rsidRPr="00103F2A" w:rsidRDefault="00CD5E61">
      <w:pPr>
        <w:numPr>
          <w:ilvl w:val="0"/>
          <w:numId w:val="5"/>
        </w:numPr>
        <w:ind w:firstLine="0"/>
      </w:pPr>
      <w:r>
        <w:rPr>
          <w:rFonts w:hint="eastAsia"/>
          <w:sz w:val="24"/>
          <w:szCs w:val="24"/>
        </w:rPr>
        <w:t>刘雨晴同学将继续跟进虚实迁移项目的工作</w:t>
      </w:r>
    </w:p>
    <w:p w14:paraId="1C6EF428" w14:textId="7613B993" w:rsidR="00103F2A" w:rsidRDefault="00103F2A">
      <w:pPr>
        <w:numPr>
          <w:ilvl w:val="0"/>
          <w:numId w:val="5"/>
        </w:numPr>
        <w:ind w:firstLine="0"/>
      </w:pPr>
      <w:r>
        <w:rPr>
          <w:rFonts w:hint="eastAsia"/>
          <w:sz w:val="24"/>
          <w:szCs w:val="24"/>
        </w:rPr>
        <w:t>佘嘉洛同学继续跟进</w:t>
      </w:r>
      <w:r w:rsidRPr="00103F2A">
        <w:rPr>
          <w:rFonts w:ascii="Times New Roman" w:hAnsi="Times New Roman" w:cs="Times New Roman"/>
          <w:sz w:val="24"/>
          <w:szCs w:val="24"/>
        </w:rPr>
        <w:t>631</w:t>
      </w:r>
      <w:r>
        <w:rPr>
          <w:rFonts w:hint="eastAsia"/>
          <w:sz w:val="24"/>
          <w:szCs w:val="24"/>
        </w:rPr>
        <w:t>所项目</w:t>
      </w:r>
    </w:p>
    <w:sectPr w:rsidR="00103F2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64F85" w14:textId="77777777" w:rsidR="00247757" w:rsidRDefault="00247757" w:rsidP="009C5BD6">
      <w:r>
        <w:separator/>
      </w:r>
    </w:p>
  </w:endnote>
  <w:endnote w:type="continuationSeparator" w:id="0">
    <w:p w14:paraId="2981B81C" w14:textId="77777777" w:rsidR="00247757" w:rsidRDefault="00247757" w:rsidP="009C5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97343" w14:textId="77777777" w:rsidR="00247757" w:rsidRDefault="00247757" w:rsidP="009C5BD6">
      <w:r>
        <w:separator/>
      </w:r>
    </w:p>
  </w:footnote>
  <w:footnote w:type="continuationSeparator" w:id="0">
    <w:p w14:paraId="46629F5B" w14:textId="77777777" w:rsidR="00247757" w:rsidRDefault="00247757" w:rsidP="009C5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01091"/>
    <w:multiLevelType w:val="multilevel"/>
    <w:tmpl w:val="08101091"/>
    <w:lvl w:ilvl="0">
      <w:start w:val="1"/>
      <w:numFmt w:val="bullet"/>
      <w:lvlText w:val=""/>
      <w:lvlJc w:val="left"/>
      <w:pPr>
        <w:ind w:left="846" w:hanging="420"/>
      </w:pPr>
      <w:rPr>
        <w:rFonts w:ascii="Wingdings" w:hAnsi="Wingdings" w:hint="default"/>
      </w:rPr>
    </w:lvl>
    <w:lvl w:ilvl="1">
      <w:start w:val="1"/>
      <w:numFmt w:val="bullet"/>
      <w:lvlText w:val=""/>
      <w:lvlJc w:val="left"/>
      <w:pPr>
        <w:ind w:left="1266" w:hanging="420"/>
      </w:pPr>
      <w:rPr>
        <w:rFonts w:ascii="Wingdings" w:hAnsi="Wingdings"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1" w15:restartNumberingAfterBreak="0">
    <w:nsid w:val="2B2A1B17"/>
    <w:multiLevelType w:val="multilevel"/>
    <w:tmpl w:val="2B2A1B17"/>
    <w:lvl w:ilvl="0">
      <w:start w:val="1"/>
      <w:numFmt w:val="bullet"/>
      <w:pStyle w:val="4"/>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CE32946"/>
    <w:multiLevelType w:val="multilevel"/>
    <w:tmpl w:val="5CE32946"/>
    <w:lvl w:ilvl="0">
      <w:start w:val="1"/>
      <w:numFmt w:val="decimal"/>
      <w:pStyle w:val="1"/>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6E993A84"/>
    <w:multiLevelType w:val="multilevel"/>
    <w:tmpl w:val="6E993A84"/>
    <w:lvl w:ilvl="0">
      <w:start w:val="1"/>
      <w:numFmt w:val="decimal"/>
      <w:lvlText w:val="%1"/>
      <w:lvlJc w:val="left"/>
      <w:pPr>
        <w:ind w:left="425" w:hanging="425"/>
      </w:pPr>
      <w:rPr>
        <w:rFonts w:hint="eastAsia"/>
      </w:rPr>
    </w:lvl>
    <w:lvl w:ilvl="1">
      <w:start w:val="1"/>
      <w:numFmt w:val="decimal"/>
      <w:pStyle w:val="2"/>
      <w:lvlText w:val="%1.%2"/>
      <w:lvlJc w:val="left"/>
      <w:pPr>
        <w:ind w:left="851" w:hanging="567"/>
      </w:pPr>
      <w:rPr>
        <w:rFonts w:hint="eastAsia"/>
      </w:rPr>
    </w:lvl>
    <w:lvl w:ilvl="2">
      <w:start w:val="1"/>
      <w:numFmt w:val="bullet"/>
      <w:lvlText w:val=""/>
      <w:lvlJc w:val="left"/>
      <w:pPr>
        <w:ind w:left="1135" w:hanging="567"/>
      </w:pPr>
      <w:rPr>
        <w:rFonts w:ascii="Wingdings" w:hAnsi="Wingding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70B35747"/>
    <w:multiLevelType w:val="singleLevel"/>
    <w:tmpl w:val="70B35747"/>
    <w:lvl w:ilvl="0">
      <w:start w:val="1"/>
      <w:numFmt w:val="bullet"/>
      <w:lvlText w:val=""/>
      <w:lvlJc w:val="left"/>
      <w:pPr>
        <w:ind w:left="420" w:hanging="42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sbS0tDA2sLSwNDRV0lEKTi0uzszPAykwrAUAJlulqSwAAAA="/>
  </w:docVars>
  <w:rsids>
    <w:rsidRoot w:val="00A80B6D"/>
    <w:rsid w:val="0000001B"/>
    <w:rsid w:val="0000028A"/>
    <w:rsid w:val="000007ED"/>
    <w:rsid w:val="000014CE"/>
    <w:rsid w:val="00001AEA"/>
    <w:rsid w:val="0000288B"/>
    <w:rsid w:val="00002FAD"/>
    <w:rsid w:val="0000344A"/>
    <w:rsid w:val="00003EE3"/>
    <w:rsid w:val="00004FCE"/>
    <w:rsid w:val="00005F9F"/>
    <w:rsid w:val="000068A2"/>
    <w:rsid w:val="00006D7C"/>
    <w:rsid w:val="00006EEE"/>
    <w:rsid w:val="000102F8"/>
    <w:rsid w:val="00011E59"/>
    <w:rsid w:val="00012D1F"/>
    <w:rsid w:val="00014AC1"/>
    <w:rsid w:val="00015ADE"/>
    <w:rsid w:val="00017484"/>
    <w:rsid w:val="00017A80"/>
    <w:rsid w:val="00017CAF"/>
    <w:rsid w:val="0002022E"/>
    <w:rsid w:val="00020583"/>
    <w:rsid w:val="00021088"/>
    <w:rsid w:val="00021CBE"/>
    <w:rsid w:val="00021E03"/>
    <w:rsid w:val="00022B13"/>
    <w:rsid w:val="00022B48"/>
    <w:rsid w:val="000246DB"/>
    <w:rsid w:val="00025B30"/>
    <w:rsid w:val="0002672D"/>
    <w:rsid w:val="0002772F"/>
    <w:rsid w:val="00027FDF"/>
    <w:rsid w:val="00030102"/>
    <w:rsid w:val="0003031E"/>
    <w:rsid w:val="0003068A"/>
    <w:rsid w:val="00031067"/>
    <w:rsid w:val="000314E6"/>
    <w:rsid w:val="00032092"/>
    <w:rsid w:val="00032178"/>
    <w:rsid w:val="00032796"/>
    <w:rsid w:val="00033A8E"/>
    <w:rsid w:val="0003533B"/>
    <w:rsid w:val="00037382"/>
    <w:rsid w:val="000377AF"/>
    <w:rsid w:val="00037883"/>
    <w:rsid w:val="00037FE6"/>
    <w:rsid w:val="00042242"/>
    <w:rsid w:val="00042B6F"/>
    <w:rsid w:val="00043589"/>
    <w:rsid w:val="0004382E"/>
    <w:rsid w:val="00043B0C"/>
    <w:rsid w:val="00043C9D"/>
    <w:rsid w:val="0004401A"/>
    <w:rsid w:val="00044A93"/>
    <w:rsid w:val="00046A86"/>
    <w:rsid w:val="00050A3D"/>
    <w:rsid w:val="000516B1"/>
    <w:rsid w:val="000517C0"/>
    <w:rsid w:val="00051806"/>
    <w:rsid w:val="000530AA"/>
    <w:rsid w:val="00053540"/>
    <w:rsid w:val="000603F1"/>
    <w:rsid w:val="0006066F"/>
    <w:rsid w:val="000611D1"/>
    <w:rsid w:val="000617F0"/>
    <w:rsid w:val="00063066"/>
    <w:rsid w:val="000635D4"/>
    <w:rsid w:val="0006407B"/>
    <w:rsid w:val="00064EE9"/>
    <w:rsid w:val="00065465"/>
    <w:rsid w:val="00065694"/>
    <w:rsid w:val="00065947"/>
    <w:rsid w:val="00065E7D"/>
    <w:rsid w:val="00070052"/>
    <w:rsid w:val="00070254"/>
    <w:rsid w:val="0007146A"/>
    <w:rsid w:val="000726CC"/>
    <w:rsid w:val="00072E91"/>
    <w:rsid w:val="00073EE5"/>
    <w:rsid w:val="00074812"/>
    <w:rsid w:val="00074EB2"/>
    <w:rsid w:val="0007527E"/>
    <w:rsid w:val="00075DE5"/>
    <w:rsid w:val="000769B5"/>
    <w:rsid w:val="000776E3"/>
    <w:rsid w:val="00082A8A"/>
    <w:rsid w:val="00083C4D"/>
    <w:rsid w:val="00083F37"/>
    <w:rsid w:val="00084074"/>
    <w:rsid w:val="000866D7"/>
    <w:rsid w:val="00087C97"/>
    <w:rsid w:val="00090A37"/>
    <w:rsid w:val="00091E81"/>
    <w:rsid w:val="0009246F"/>
    <w:rsid w:val="00092875"/>
    <w:rsid w:val="00097B3F"/>
    <w:rsid w:val="000A0FB0"/>
    <w:rsid w:val="000A110D"/>
    <w:rsid w:val="000A2710"/>
    <w:rsid w:val="000A306D"/>
    <w:rsid w:val="000A323C"/>
    <w:rsid w:val="000A34CE"/>
    <w:rsid w:val="000A3519"/>
    <w:rsid w:val="000A4D5F"/>
    <w:rsid w:val="000A59A4"/>
    <w:rsid w:val="000A5E45"/>
    <w:rsid w:val="000A6D3D"/>
    <w:rsid w:val="000B08E8"/>
    <w:rsid w:val="000B3B3F"/>
    <w:rsid w:val="000B40EE"/>
    <w:rsid w:val="000B49F5"/>
    <w:rsid w:val="000B58EE"/>
    <w:rsid w:val="000B61C5"/>
    <w:rsid w:val="000B63BF"/>
    <w:rsid w:val="000B6666"/>
    <w:rsid w:val="000B6825"/>
    <w:rsid w:val="000B6964"/>
    <w:rsid w:val="000B6E29"/>
    <w:rsid w:val="000B7038"/>
    <w:rsid w:val="000C162F"/>
    <w:rsid w:val="000C16C1"/>
    <w:rsid w:val="000C1966"/>
    <w:rsid w:val="000C19A2"/>
    <w:rsid w:val="000C251C"/>
    <w:rsid w:val="000C2A58"/>
    <w:rsid w:val="000C34B9"/>
    <w:rsid w:val="000C4116"/>
    <w:rsid w:val="000C46D2"/>
    <w:rsid w:val="000C642E"/>
    <w:rsid w:val="000D110D"/>
    <w:rsid w:val="000D1D2B"/>
    <w:rsid w:val="000D2BE1"/>
    <w:rsid w:val="000D496B"/>
    <w:rsid w:val="000D4975"/>
    <w:rsid w:val="000D5FD0"/>
    <w:rsid w:val="000D6F4C"/>
    <w:rsid w:val="000D75CA"/>
    <w:rsid w:val="000E003E"/>
    <w:rsid w:val="000E04A0"/>
    <w:rsid w:val="000E0525"/>
    <w:rsid w:val="000E0900"/>
    <w:rsid w:val="000E0F06"/>
    <w:rsid w:val="000E13EC"/>
    <w:rsid w:val="000E1A6B"/>
    <w:rsid w:val="000E1BED"/>
    <w:rsid w:val="000E249B"/>
    <w:rsid w:val="000E28CA"/>
    <w:rsid w:val="000E382E"/>
    <w:rsid w:val="000E48A5"/>
    <w:rsid w:val="000E6345"/>
    <w:rsid w:val="000E6EB0"/>
    <w:rsid w:val="000E718F"/>
    <w:rsid w:val="000F018F"/>
    <w:rsid w:val="000F0699"/>
    <w:rsid w:val="000F117A"/>
    <w:rsid w:val="000F178E"/>
    <w:rsid w:val="000F1C5F"/>
    <w:rsid w:val="000F1F49"/>
    <w:rsid w:val="000F35ED"/>
    <w:rsid w:val="000F3FCD"/>
    <w:rsid w:val="000F4E6F"/>
    <w:rsid w:val="000F5B54"/>
    <w:rsid w:val="000F6378"/>
    <w:rsid w:val="000F6C47"/>
    <w:rsid w:val="000F71C2"/>
    <w:rsid w:val="000F7572"/>
    <w:rsid w:val="000F788C"/>
    <w:rsid w:val="0010050E"/>
    <w:rsid w:val="00101BCD"/>
    <w:rsid w:val="00102F35"/>
    <w:rsid w:val="0010343F"/>
    <w:rsid w:val="00103A4C"/>
    <w:rsid w:val="00103F28"/>
    <w:rsid w:val="00103F2A"/>
    <w:rsid w:val="001062DE"/>
    <w:rsid w:val="00106FAD"/>
    <w:rsid w:val="00107D05"/>
    <w:rsid w:val="001107F7"/>
    <w:rsid w:val="001115E5"/>
    <w:rsid w:val="00111AF9"/>
    <w:rsid w:val="00111C4E"/>
    <w:rsid w:val="00112877"/>
    <w:rsid w:val="00112C6B"/>
    <w:rsid w:val="00114310"/>
    <w:rsid w:val="001152FE"/>
    <w:rsid w:val="00115396"/>
    <w:rsid w:val="001202B0"/>
    <w:rsid w:val="0012035F"/>
    <w:rsid w:val="00120863"/>
    <w:rsid w:val="001223AE"/>
    <w:rsid w:val="001224B4"/>
    <w:rsid w:val="00122CCB"/>
    <w:rsid w:val="0012310F"/>
    <w:rsid w:val="001238E9"/>
    <w:rsid w:val="00126570"/>
    <w:rsid w:val="0013020C"/>
    <w:rsid w:val="001307D1"/>
    <w:rsid w:val="00130B9A"/>
    <w:rsid w:val="001325F9"/>
    <w:rsid w:val="00133672"/>
    <w:rsid w:val="0013585B"/>
    <w:rsid w:val="001359A7"/>
    <w:rsid w:val="00135EF8"/>
    <w:rsid w:val="001365C5"/>
    <w:rsid w:val="00136C41"/>
    <w:rsid w:val="00137759"/>
    <w:rsid w:val="00141BBD"/>
    <w:rsid w:val="001423F3"/>
    <w:rsid w:val="00142544"/>
    <w:rsid w:val="00142645"/>
    <w:rsid w:val="00144E90"/>
    <w:rsid w:val="00144F18"/>
    <w:rsid w:val="00144FB9"/>
    <w:rsid w:val="00146FF9"/>
    <w:rsid w:val="00147B83"/>
    <w:rsid w:val="00150291"/>
    <w:rsid w:val="0015055A"/>
    <w:rsid w:val="0015057A"/>
    <w:rsid w:val="00150DD2"/>
    <w:rsid w:val="001522DE"/>
    <w:rsid w:val="0015430B"/>
    <w:rsid w:val="001547DB"/>
    <w:rsid w:val="00154A98"/>
    <w:rsid w:val="00154AFE"/>
    <w:rsid w:val="0015532A"/>
    <w:rsid w:val="00155CFF"/>
    <w:rsid w:val="00156047"/>
    <w:rsid w:val="0015651A"/>
    <w:rsid w:val="00156D16"/>
    <w:rsid w:val="0015716B"/>
    <w:rsid w:val="001578F4"/>
    <w:rsid w:val="00157F68"/>
    <w:rsid w:val="00160083"/>
    <w:rsid w:val="00161187"/>
    <w:rsid w:val="00161DF0"/>
    <w:rsid w:val="00161F26"/>
    <w:rsid w:val="00161F35"/>
    <w:rsid w:val="00162451"/>
    <w:rsid w:val="00162EC6"/>
    <w:rsid w:val="00162F61"/>
    <w:rsid w:val="00163060"/>
    <w:rsid w:val="001638CC"/>
    <w:rsid w:val="00163A30"/>
    <w:rsid w:val="00164407"/>
    <w:rsid w:val="00164D34"/>
    <w:rsid w:val="00164EDF"/>
    <w:rsid w:val="00165D74"/>
    <w:rsid w:val="00171D09"/>
    <w:rsid w:val="0017212F"/>
    <w:rsid w:val="00172BFC"/>
    <w:rsid w:val="00172C98"/>
    <w:rsid w:val="001734C4"/>
    <w:rsid w:val="00173DCC"/>
    <w:rsid w:val="001761CD"/>
    <w:rsid w:val="00176547"/>
    <w:rsid w:val="00176960"/>
    <w:rsid w:val="00177B5B"/>
    <w:rsid w:val="00182DD9"/>
    <w:rsid w:val="0018326E"/>
    <w:rsid w:val="00183866"/>
    <w:rsid w:val="0018497B"/>
    <w:rsid w:val="00184EF4"/>
    <w:rsid w:val="0018643F"/>
    <w:rsid w:val="001902AD"/>
    <w:rsid w:val="0019146F"/>
    <w:rsid w:val="0019154E"/>
    <w:rsid w:val="0019261F"/>
    <w:rsid w:val="00193218"/>
    <w:rsid w:val="00193D87"/>
    <w:rsid w:val="00193FD3"/>
    <w:rsid w:val="001949E6"/>
    <w:rsid w:val="00194BB1"/>
    <w:rsid w:val="00194FDC"/>
    <w:rsid w:val="001950CD"/>
    <w:rsid w:val="00196CCB"/>
    <w:rsid w:val="001979E0"/>
    <w:rsid w:val="001A06CD"/>
    <w:rsid w:val="001A0883"/>
    <w:rsid w:val="001A10A0"/>
    <w:rsid w:val="001A1FBC"/>
    <w:rsid w:val="001A2586"/>
    <w:rsid w:val="001A3609"/>
    <w:rsid w:val="001A3DC6"/>
    <w:rsid w:val="001A46D0"/>
    <w:rsid w:val="001A4D65"/>
    <w:rsid w:val="001A5B05"/>
    <w:rsid w:val="001A75DF"/>
    <w:rsid w:val="001B0EBC"/>
    <w:rsid w:val="001B14D7"/>
    <w:rsid w:val="001B2C9B"/>
    <w:rsid w:val="001B35A0"/>
    <w:rsid w:val="001B4C48"/>
    <w:rsid w:val="001B5BD4"/>
    <w:rsid w:val="001B5C47"/>
    <w:rsid w:val="001B6106"/>
    <w:rsid w:val="001B7225"/>
    <w:rsid w:val="001B72C6"/>
    <w:rsid w:val="001B7409"/>
    <w:rsid w:val="001B7E22"/>
    <w:rsid w:val="001C1396"/>
    <w:rsid w:val="001C32F9"/>
    <w:rsid w:val="001C3531"/>
    <w:rsid w:val="001C3A8A"/>
    <w:rsid w:val="001C5D3C"/>
    <w:rsid w:val="001C5F10"/>
    <w:rsid w:val="001C5FFC"/>
    <w:rsid w:val="001C605E"/>
    <w:rsid w:val="001C6B30"/>
    <w:rsid w:val="001C70B5"/>
    <w:rsid w:val="001C743F"/>
    <w:rsid w:val="001C76AE"/>
    <w:rsid w:val="001C7A4F"/>
    <w:rsid w:val="001D0D52"/>
    <w:rsid w:val="001D10A6"/>
    <w:rsid w:val="001D12F2"/>
    <w:rsid w:val="001D2A2D"/>
    <w:rsid w:val="001D3453"/>
    <w:rsid w:val="001D379E"/>
    <w:rsid w:val="001D39F7"/>
    <w:rsid w:val="001D3A26"/>
    <w:rsid w:val="001D4461"/>
    <w:rsid w:val="001D586C"/>
    <w:rsid w:val="001D61A8"/>
    <w:rsid w:val="001D7750"/>
    <w:rsid w:val="001D793D"/>
    <w:rsid w:val="001D79AA"/>
    <w:rsid w:val="001D7DD4"/>
    <w:rsid w:val="001E02DB"/>
    <w:rsid w:val="001E19EF"/>
    <w:rsid w:val="001E211B"/>
    <w:rsid w:val="001E39D8"/>
    <w:rsid w:val="001E4728"/>
    <w:rsid w:val="001E505D"/>
    <w:rsid w:val="001F0AD5"/>
    <w:rsid w:val="001F0FAF"/>
    <w:rsid w:val="001F1926"/>
    <w:rsid w:val="001F2ADD"/>
    <w:rsid w:val="001F345E"/>
    <w:rsid w:val="001F4130"/>
    <w:rsid w:val="001F60F3"/>
    <w:rsid w:val="001F6610"/>
    <w:rsid w:val="001F6702"/>
    <w:rsid w:val="001F69AD"/>
    <w:rsid w:val="001F73A4"/>
    <w:rsid w:val="001F7BF6"/>
    <w:rsid w:val="0020042F"/>
    <w:rsid w:val="00200B97"/>
    <w:rsid w:val="00201703"/>
    <w:rsid w:val="0020222D"/>
    <w:rsid w:val="0020338F"/>
    <w:rsid w:val="002033B1"/>
    <w:rsid w:val="002035B3"/>
    <w:rsid w:val="002067B1"/>
    <w:rsid w:val="00210515"/>
    <w:rsid w:val="0021075F"/>
    <w:rsid w:val="00211D19"/>
    <w:rsid w:val="002128AD"/>
    <w:rsid w:val="00212A32"/>
    <w:rsid w:val="00212CCF"/>
    <w:rsid w:val="00213590"/>
    <w:rsid w:val="002138F9"/>
    <w:rsid w:val="0021390C"/>
    <w:rsid w:val="002161F6"/>
    <w:rsid w:val="002176D5"/>
    <w:rsid w:val="00217BB9"/>
    <w:rsid w:val="00220347"/>
    <w:rsid w:val="00223505"/>
    <w:rsid w:val="00225F38"/>
    <w:rsid w:val="00226433"/>
    <w:rsid w:val="0022665C"/>
    <w:rsid w:val="002275BF"/>
    <w:rsid w:val="002307F2"/>
    <w:rsid w:val="00233171"/>
    <w:rsid w:val="00234726"/>
    <w:rsid w:val="0023562D"/>
    <w:rsid w:val="00237A05"/>
    <w:rsid w:val="00237E71"/>
    <w:rsid w:val="002415CB"/>
    <w:rsid w:val="002420C0"/>
    <w:rsid w:val="00243B22"/>
    <w:rsid w:val="002451E2"/>
    <w:rsid w:val="00245870"/>
    <w:rsid w:val="0024628F"/>
    <w:rsid w:val="00247757"/>
    <w:rsid w:val="00247C2C"/>
    <w:rsid w:val="002508EB"/>
    <w:rsid w:val="00250F7E"/>
    <w:rsid w:val="00251747"/>
    <w:rsid w:val="00251B9F"/>
    <w:rsid w:val="002521A9"/>
    <w:rsid w:val="00253115"/>
    <w:rsid w:val="00253AD1"/>
    <w:rsid w:val="00253CBF"/>
    <w:rsid w:val="00253E17"/>
    <w:rsid w:val="00254B57"/>
    <w:rsid w:val="002566EC"/>
    <w:rsid w:val="00256765"/>
    <w:rsid w:val="0025718A"/>
    <w:rsid w:val="0025755D"/>
    <w:rsid w:val="00260158"/>
    <w:rsid w:val="00260BF9"/>
    <w:rsid w:val="00261744"/>
    <w:rsid w:val="002637C9"/>
    <w:rsid w:val="002638A8"/>
    <w:rsid w:val="002643CE"/>
    <w:rsid w:val="002645CB"/>
    <w:rsid w:val="002649E6"/>
    <w:rsid w:val="00266051"/>
    <w:rsid w:val="002706C8"/>
    <w:rsid w:val="00270C3D"/>
    <w:rsid w:val="00271925"/>
    <w:rsid w:val="00271B8E"/>
    <w:rsid w:val="002726B4"/>
    <w:rsid w:val="0027338B"/>
    <w:rsid w:val="0027368D"/>
    <w:rsid w:val="002739ED"/>
    <w:rsid w:val="00274D0C"/>
    <w:rsid w:val="00275227"/>
    <w:rsid w:val="00275D28"/>
    <w:rsid w:val="0027691F"/>
    <w:rsid w:val="00276C16"/>
    <w:rsid w:val="00280C74"/>
    <w:rsid w:val="002828A7"/>
    <w:rsid w:val="00282F49"/>
    <w:rsid w:val="00283F3F"/>
    <w:rsid w:val="00284A41"/>
    <w:rsid w:val="00284B84"/>
    <w:rsid w:val="00284D33"/>
    <w:rsid w:val="00285DCA"/>
    <w:rsid w:val="002863AC"/>
    <w:rsid w:val="00287B7B"/>
    <w:rsid w:val="0029149E"/>
    <w:rsid w:val="002919B7"/>
    <w:rsid w:val="00293500"/>
    <w:rsid w:val="002953EA"/>
    <w:rsid w:val="002977EB"/>
    <w:rsid w:val="0029784A"/>
    <w:rsid w:val="0029792D"/>
    <w:rsid w:val="002A0197"/>
    <w:rsid w:val="002A03B0"/>
    <w:rsid w:val="002A12C1"/>
    <w:rsid w:val="002A3E04"/>
    <w:rsid w:val="002A5799"/>
    <w:rsid w:val="002A7290"/>
    <w:rsid w:val="002B23A1"/>
    <w:rsid w:val="002B383C"/>
    <w:rsid w:val="002B418C"/>
    <w:rsid w:val="002B520F"/>
    <w:rsid w:val="002B6FEB"/>
    <w:rsid w:val="002B7577"/>
    <w:rsid w:val="002C1986"/>
    <w:rsid w:val="002C24E6"/>
    <w:rsid w:val="002C2636"/>
    <w:rsid w:val="002C2707"/>
    <w:rsid w:val="002C3519"/>
    <w:rsid w:val="002C392F"/>
    <w:rsid w:val="002C4CA3"/>
    <w:rsid w:val="002C5AE4"/>
    <w:rsid w:val="002C5E82"/>
    <w:rsid w:val="002C6E7F"/>
    <w:rsid w:val="002C714E"/>
    <w:rsid w:val="002C73AE"/>
    <w:rsid w:val="002D077F"/>
    <w:rsid w:val="002D0C9C"/>
    <w:rsid w:val="002D0F7E"/>
    <w:rsid w:val="002D12A2"/>
    <w:rsid w:val="002D1D28"/>
    <w:rsid w:val="002D2576"/>
    <w:rsid w:val="002D34CF"/>
    <w:rsid w:val="002D39CD"/>
    <w:rsid w:val="002D3D6F"/>
    <w:rsid w:val="002D4B8A"/>
    <w:rsid w:val="002D4C26"/>
    <w:rsid w:val="002D4E92"/>
    <w:rsid w:val="002D58F5"/>
    <w:rsid w:val="002D6327"/>
    <w:rsid w:val="002D7A47"/>
    <w:rsid w:val="002E1555"/>
    <w:rsid w:val="002E21D9"/>
    <w:rsid w:val="002E3B88"/>
    <w:rsid w:val="002E54F6"/>
    <w:rsid w:val="002E55F4"/>
    <w:rsid w:val="002E58D3"/>
    <w:rsid w:val="002E62C2"/>
    <w:rsid w:val="002E6CC2"/>
    <w:rsid w:val="002E73F7"/>
    <w:rsid w:val="002E7943"/>
    <w:rsid w:val="002E7BE1"/>
    <w:rsid w:val="002F04D2"/>
    <w:rsid w:val="002F0FCC"/>
    <w:rsid w:val="002F13E7"/>
    <w:rsid w:val="002F19B6"/>
    <w:rsid w:val="002F2217"/>
    <w:rsid w:val="002F2A90"/>
    <w:rsid w:val="002F2CC8"/>
    <w:rsid w:val="002F35DF"/>
    <w:rsid w:val="002F488F"/>
    <w:rsid w:val="002F66F6"/>
    <w:rsid w:val="002F6F5C"/>
    <w:rsid w:val="002F7555"/>
    <w:rsid w:val="00302B10"/>
    <w:rsid w:val="00302FCD"/>
    <w:rsid w:val="003038FE"/>
    <w:rsid w:val="00304A3F"/>
    <w:rsid w:val="003057D7"/>
    <w:rsid w:val="00306425"/>
    <w:rsid w:val="00306CCC"/>
    <w:rsid w:val="00306EFA"/>
    <w:rsid w:val="00310568"/>
    <w:rsid w:val="003118FF"/>
    <w:rsid w:val="00311B32"/>
    <w:rsid w:val="003125FE"/>
    <w:rsid w:val="00313117"/>
    <w:rsid w:val="00313637"/>
    <w:rsid w:val="00313D36"/>
    <w:rsid w:val="00315FEE"/>
    <w:rsid w:val="0031648B"/>
    <w:rsid w:val="00317AA5"/>
    <w:rsid w:val="00317F1D"/>
    <w:rsid w:val="003201E6"/>
    <w:rsid w:val="003218BD"/>
    <w:rsid w:val="00321F60"/>
    <w:rsid w:val="00322AA4"/>
    <w:rsid w:val="003240EF"/>
    <w:rsid w:val="003242B0"/>
    <w:rsid w:val="00324422"/>
    <w:rsid w:val="0032444B"/>
    <w:rsid w:val="00324874"/>
    <w:rsid w:val="00327D71"/>
    <w:rsid w:val="00331728"/>
    <w:rsid w:val="003369F2"/>
    <w:rsid w:val="00336DE3"/>
    <w:rsid w:val="0033761A"/>
    <w:rsid w:val="0034098B"/>
    <w:rsid w:val="0034108C"/>
    <w:rsid w:val="00341E84"/>
    <w:rsid w:val="0034212C"/>
    <w:rsid w:val="00342EE3"/>
    <w:rsid w:val="003433F5"/>
    <w:rsid w:val="003439E5"/>
    <w:rsid w:val="00345BF7"/>
    <w:rsid w:val="00351469"/>
    <w:rsid w:val="0035166F"/>
    <w:rsid w:val="00352294"/>
    <w:rsid w:val="0035257A"/>
    <w:rsid w:val="003533EE"/>
    <w:rsid w:val="00355D1E"/>
    <w:rsid w:val="00357189"/>
    <w:rsid w:val="00357482"/>
    <w:rsid w:val="00357DDF"/>
    <w:rsid w:val="0036313C"/>
    <w:rsid w:val="00363671"/>
    <w:rsid w:val="00363B28"/>
    <w:rsid w:val="0036420F"/>
    <w:rsid w:val="00364236"/>
    <w:rsid w:val="00364418"/>
    <w:rsid w:val="003648CB"/>
    <w:rsid w:val="00364D51"/>
    <w:rsid w:val="00366363"/>
    <w:rsid w:val="0036754D"/>
    <w:rsid w:val="00367AE7"/>
    <w:rsid w:val="00367C27"/>
    <w:rsid w:val="00370357"/>
    <w:rsid w:val="0037144C"/>
    <w:rsid w:val="00371DDE"/>
    <w:rsid w:val="00372781"/>
    <w:rsid w:val="00373261"/>
    <w:rsid w:val="003733DB"/>
    <w:rsid w:val="0037450E"/>
    <w:rsid w:val="003748D4"/>
    <w:rsid w:val="00374AE9"/>
    <w:rsid w:val="003758A5"/>
    <w:rsid w:val="003761AF"/>
    <w:rsid w:val="00376772"/>
    <w:rsid w:val="00376D34"/>
    <w:rsid w:val="00376F79"/>
    <w:rsid w:val="00377AA4"/>
    <w:rsid w:val="00380843"/>
    <w:rsid w:val="00381229"/>
    <w:rsid w:val="00381CBF"/>
    <w:rsid w:val="00382143"/>
    <w:rsid w:val="00382B63"/>
    <w:rsid w:val="00382F74"/>
    <w:rsid w:val="00383BFC"/>
    <w:rsid w:val="0038461C"/>
    <w:rsid w:val="0038526D"/>
    <w:rsid w:val="003856DD"/>
    <w:rsid w:val="003873E6"/>
    <w:rsid w:val="003877EE"/>
    <w:rsid w:val="003902F8"/>
    <w:rsid w:val="00390881"/>
    <w:rsid w:val="00390F09"/>
    <w:rsid w:val="003925DE"/>
    <w:rsid w:val="003945E1"/>
    <w:rsid w:val="00395013"/>
    <w:rsid w:val="003956A3"/>
    <w:rsid w:val="00395E5A"/>
    <w:rsid w:val="003965C6"/>
    <w:rsid w:val="00397C29"/>
    <w:rsid w:val="00397FF3"/>
    <w:rsid w:val="003A1D5E"/>
    <w:rsid w:val="003A2A3B"/>
    <w:rsid w:val="003A2C85"/>
    <w:rsid w:val="003A3A45"/>
    <w:rsid w:val="003A46CF"/>
    <w:rsid w:val="003A4EB6"/>
    <w:rsid w:val="003A5A44"/>
    <w:rsid w:val="003A68B9"/>
    <w:rsid w:val="003A76F4"/>
    <w:rsid w:val="003A7D1F"/>
    <w:rsid w:val="003B190A"/>
    <w:rsid w:val="003B391B"/>
    <w:rsid w:val="003B43F9"/>
    <w:rsid w:val="003B5674"/>
    <w:rsid w:val="003B5F6A"/>
    <w:rsid w:val="003B6699"/>
    <w:rsid w:val="003B71A5"/>
    <w:rsid w:val="003B7352"/>
    <w:rsid w:val="003B7684"/>
    <w:rsid w:val="003B7812"/>
    <w:rsid w:val="003C1338"/>
    <w:rsid w:val="003C26BB"/>
    <w:rsid w:val="003C283E"/>
    <w:rsid w:val="003C397C"/>
    <w:rsid w:val="003C5236"/>
    <w:rsid w:val="003C54B0"/>
    <w:rsid w:val="003C6155"/>
    <w:rsid w:val="003C6798"/>
    <w:rsid w:val="003C7714"/>
    <w:rsid w:val="003C79A1"/>
    <w:rsid w:val="003D0142"/>
    <w:rsid w:val="003D078B"/>
    <w:rsid w:val="003D1570"/>
    <w:rsid w:val="003D1D96"/>
    <w:rsid w:val="003D39CB"/>
    <w:rsid w:val="003D60F5"/>
    <w:rsid w:val="003D681C"/>
    <w:rsid w:val="003D6FCA"/>
    <w:rsid w:val="003D7912"/>
    <w:rsid w:val="003E1B23"/>
    <w:rsid w:val="003E250F"/>
    <w:rsid w:val="003E279F"/>
    <w:rsid w:val="003E2FC2"/>
    <w:rsid w:val="003E635E"/>
    <w:rsid w:val="003E6C6B"/>
    <w:rsid w:val="003E733E"/>
    <w:rsid w:val="003F0500"/>
    <w:rsid w:val="003F224B"/>
    <w:rsid w:val="003F3010"/>
    <w:rsid w:val="003F3A44"/>
    <w:rsid w:val="003F48B0"/>
    <w:rsid w:val="003F50D6"/>
    <w:rsid w:val="003F58A3"/>
    <w:rsid w:val="003F6027"/>
    <w:rsid w:val="003F6102"/>
    <w:rsid w:val="003F649D"/>
    <w:rsid w:val="003F7EC3"/>
    <w:rsid w:val="004008F5"/>
    <w:rsid w:val="00401022"/>
    <w:rsid w:val="004016EC"/>
    <w:rsid w:val="00403751"/>
    <w:rsid w:val="00403EED"/>
    <w:rsid w:val="0040478C"/>
    <w:rsid w:val="0040498E"/>
    <w:rsid w:val="00404C94"/>
    <w:rsid w:val="00405653"/>
    <w:rsid w:val="00405D50"/>
    <w:rsid w:val="00407183"/>
    <w:rsid w:val="00407974"/>
    <w:rsid w:val="00412342"/>
    <w:rsid w:val="004136BA"/>
    <w:rsid w:val="00413D99"/>
    <w:rsid w:val="0041417D"/>
    <w:rsid w:val="0041418F"/>
    <w:rsid w:val="00414A42"/>
    <w:rsid w:val="00415381"/>
    <w:rsid w:val="004169F0"/>
    <w:rsid w:val="00416D61"/>
    <w:rsid w:val="00420034"/>
    <w:rsid w:val="0042033A"/>
    <w:rsid w:val="00421404"/>
    <w:rsid w:val="00421A46"/>
    <w:rsid w:val="00422520"/>
    <w:rsid w:val="00423DE2"/>
    <w:rsid w:val="00424021"/>
    <w:rsid w:val="00424652"/>
    <w:rsid w:val="00425088"/>
    <w:rsid w:val="004254E7"/>
    <w:rsid w:val="004263FC"/>
    <w:rsid w:val="0042667B"/>
    <w:rsid w:val="004274FA"/>
    <w:rsid w:val="004305BF"/>
    <w:rsid w:val="00431C07"/>
    <w:rsid w:val="00435541"/>
    <w:rsid w:val="00435B34"/>
    <w:rsid w:val="00436CCE"/>
    <w:rsid w:val="004373C5"/>
    <w:rsid w:val="004373CA"/>
    <w:rsid w:val="0044146A"/>
    <w:rsid w:val="004417C1"/>
    <w:rsid w:val="00441805"/>
    <w:rsid w:val="00441C9B"/>
    <w:rsid w:val="00441D04"/>
    <w:rsid w:val="0044203F"/>
    <w:rsid w:val="00443DC9"/>
    <w:rsid w:val="004441FD"/>
    <w:rsid w:val="0044470F"/>
    <w:rsid w:val="004448BD"/>
    <w:rsid w:val="00445668"/>
    <w:rsid w:val="00445CB6"/>
    <w:rsid w:val="004469B5"/>
    <w:rsid w:val="00446B76"/>
    <w:rsid w:val="00447CD2"/>
    <w:rsid w:val="00447E9B"/>
    <w:rsid w:val="00447F3D"/>
    <w:rsid w:val="00450D36"/>
    <w:rsid w:val="004528F6"/>
    <w:rsid w:val="004532B6"/>
    <w:rsid w:val="004545FC"/>
    <w:rsid w:val="00454B93"/>
    <w:rsid w:val="00455F3C"/>
    <w:rsid w:val="00456DB6"/>
    <w:rsid w:val="004600F3"/>
    <w:rsid w:val="004618A8"/>
    <w:rsid w:val="00461FEE"/>
    <w:rsid w:val="00461FF8"/>
    <w:rsid w:val="00462646"/>
    <w:rsid w:val="004639F0"/>
    <w:rsid w:val="00463B6C"/>
    <w:rsid w:val="00464867"/>
    <w:rsid w:val="00465016"/>
    <w:rsid w:val="00466BFB"/>
    <w:rsid w:val="00467A61"/>
    <w:rsid w:val="0047018B"/>
    <w:rsid w:val="00471550"/>
    <w:rsid w:val="00471DCC"/>
    <w:rsid w:val="00472A90"/>
    <w:rsid w:val="004738AD"/>
    <w:rsid w:val="00475E06"/>
    <w:rsid w:val="004768C5"/>
    <w:rsid w:val="0047704F"/>
    <w:rsid w:val="0047745B"/>
    <w:rsid w:val="00477C3A"/>
    <w:rsid w:val="00480325"/>
    <w:rsid w:val="00480B7D"/>
    <w:rsid w:val="004812EC"/>
    <w:rsid w:val="00481335"/>
    <w:rsid w:val="0048165F"/>
    <w:rsid w:val="00481807"/>
    <w:rsid w:val="00484997"/>
    <w:rsid w:val="00484B13"/>
    <w:rsid w:val="00485804"/>
    <w:rsid w:val="00485C8F"/>
    <w:rsid w:val="00485E86"/>
    <w:rsid w:val="00486AC6"/>
    <w:rsid w:val="00486FBD"/>
    <w:rsid w:val="00487105"/>
    <w:rsid w:val="00487F82"/>
    <w:rsid w:val="00490459"/>
    <w:rsid w:val="00490DD6"/>
    <w:rsid w:val="00490E43"/>
    <w:rsid w:val="004919B6"/>
    <w:rsid w:val="004919DA"/>
    <w:rsid w:val="00491FCC"/>
    <w:rsid w:val="00491FF4"/>
    <w:rsid w:val="00493A00"/>
    <w:rsid w:val="00493EB3"/>
    <w:rsid w:val="004957A8"/>
    <w:rsid w:val="00495FCB"/>
    <w:rsid w:val="00496ABC"/>
    <w:rsid w:val="00497319"/>
    <w:rsid w:val="00497CF5"/>
    <w:rsid w:val="004A012E"/>
    <w:rsid w:val="004A0884"/>
    <w:rsid w:val="004A0C18"/>
    <w:rsid w:val="004A1AE6"/>
    <w:rsid w:val="004A2E77"/>
    <w:rsid w:val="004A35C2"/>
    <w:rsid w:val="004A51B4"/>
    <w:rsid w:val="004A5684"/>
    <w:rsid w:val="004A67E7"/>
    <w:rsid w:val="004A686E"/>
    <w:rsid w:val="004A713D"/>
    <w:rsid w:val="004A716E"/>
    <w:rsid w:val="004A7D65"/>
    <w:rsid w:val="004B0574"/>
    <w:rsid w:val="004B061B"/>
    <w:rsid w:val="004B0917"/>
    <w:rsid w:val="004B0DA6"/>
    <w:rsid w:val="004B101C"/>
    <w:rsid w:val="004B28CF"/>
    <w:rsid w:val="004B4851"/>
    <w:rsid w:val="004B527A"/>
    <w:rsid w:val="004B59D1"/>
    <w:rsid w:val="004B757A"/>
    <w:rsid w:val="004B76DE"/>
    <w:rsid w:val="004C0277"/>
    <w:rsid w:val="004C0A1A"/>
    <w:rsid w:val="004C1FE3"/>
    <w:rsid w:val="004C2A44"/>
    <w:rsid w:val="004C2A77"/>
    <w:rsid w:val="004C38F7"/>
    <w:rsid w:val="004C457D"/>
    <w:rsid w:val="004C46B3"/>
    <w:rsid w:val="004C542A"/>
    <w:rsid w:val="004C5CDF"/>
    <w:rsid w:val="004D08C3"/>
    <w:rsid w:val="004D0FF6"/>
    <w:rsid w:val="004D1011"/>
    <w:rsid w:val="004D27D6"/>
    <w:rsid w:val="004D2B48"/>
    <w:rsid w:val="004D2D05"/>
    <w:rsid w:val="004D2E42"/>
    <w:rsid w:val="004D3C58"/>
    <w:rsid w:val="004D3E6A"/>
    <w:rsid w:val="004D6376"/>
    <w:rsid w:val="004D6751"/>
    <w:rsid w:val="004D6969"/>
    <w:rsid w:val="004D7473"/>
    <w:rsid w:val="004D77CF"/>
    <w:rsid w:val="004D77DF"/>
    <w:rsid w:val="004E0B6C"/>
    <w:rsid w:val="004E1056"/>
    <w:rsid w:val="004E308A"/>
    <w:rsid w:val="004E310D"/>
    <w:rsid w:val="004E4533"/>
    <w:rsid w:val="004E5487"/>
    <w:rsid w:val="004E5991"/>
    <w:rsid w:val="004E5F56"/>
    <w:rsid w:val="004E5F8D"/>
    <w:rsid w:val="004E6EBA"/>
    <w:rsid w:val="004E7AD8"/>
    <w:rsid w:val="004F0624"/>
    <w:rsid w:val="004F11A7"/>
    <w:rsid w:val="004F1A25"/>
    <w:rsid w:val="004F2147"/>
    <w:rsid w:val="004F254C"/>
    <w:rsid w:val="004F2E4A"/>
    <w:rsid w:val="004F3287"/>
    <w:rsid w:val="004F45F4"/>
    <w:rsid w:val="004F46D3"/>
    <w:rsid w:val="004F4902"/>
    <w:rsid w:val="004F6C00"/>
    <w:rsid w:val="004F6DB2"/>
    <w:rsid w:val="00500600"/>
    <w:rsid w:val="00500BCB"/>
    <w:rsid w:val="00501163"/>
    <w:rsid w:val="0050150F"/>
    <w:rsid w:val="00501BA9"/>
    <w:rsid w:val="00502E65"/>
    <w:rsid w:val="00503D9D"/>
    <w:rsid w:val="00504671"/>
    <w:rsid w:val="00504C37"/>
    <w:rsid w:val="0050735F"/>
    <w:rsid w:val="0051028E"/>
    <w:rsid w:val="005116EF"/>
    <w:rsid w:val="00512097"/>
    <w:rsid w:val="00512A1F"/>
    <w:rsid w:val="00513473"/>
    <w:rsid w:val="0051474B"/>
    <w:rsid w:val="0051623A"/>
    <w:rsid w:val="005167C3"/>
    <w:rsid w:val="00516A51"/>
    <w:rsid w:val="00516E40"/>
    <w:rsid w:val="00517C21"/>
    <w:rsid w:val="0052036B"/>
    <w:rsid w:val="005206ED"/>
    <w:rsid w:val="005207D3"/>
    <w:rsid w:val="00520D16"/>
    <w:rsid w:val="005215A6"/>
    <w:rsid w:val="0052168D"/>
    <w:rsid w:val="005221C7"/>
    <w:rsid w:val="00522D38"/>
    <w:rsid w:val="0052464B"/>
    <w:rsid w:val="00524657"/>
    <w:rsid w:val="005259C0"/>
    <w:rsid w:val="00525E4F"/>
    <w:rsid w:val="005266F9"/>
    <w:rsid w:val="00526CF6"/>
    <w:rsid w:val="00526D42"/>
    <w:rsid w:val="00526DB7"/>
    <w:rsid w:val="005321E7"/>
    <w:rsid w:val="00533215"/>
    <w:rsid w:val="005336B8"/>
    <w:rsid w:val="005347DA"/>
    <w:rsid w:val="005349E1"/>
    <w:rsid w:val="00536F07"/>
    <w:rsid w:val="00536F9B"/>
    <w:rsid w:val="005409EC"/>
    <w:rsid w:val="00542399"/>
    <w:rsid w:val="0054254B"/>
    <w:rsid w:val="00542682"/>
    <w:rsid w:val="00542688"/>
    <w:rsid w:val="00542C17"/>
    <w:rsid w:val="005439E7"/>
    <w:rsid w:val="00543D1A"/>
    <w:rsid w:val="0054412F"/>
    <w:rsid w:val="005441F6"/>
    <w:rsid w:val="00544556"/>
    <w:rsid w:val="00547B96"/>
    <w:rsid w:val="00550246"/>
    <w:rsid w:val="005504C5"/>
    <w:rsid w:val="00550869"/>
    <w:rsid w:val="005510A4"/>
    <w:rsid w:val="005526B9"/>
    <w:rsid w:val="00553FD1"/>
    <w:rsid w:val="005547B8"/>
    <w:rsid w:val="00554FC0"/>
    <w:rsid w:val="00556017"/>
    <w:rsid w:val="005571E9"/>
    <w:rsid w:val="00560323"/>
    <w:rsid w:val="00560989"/>
    <w:rsid w:val="00561EA1"/>
    <w:rsid w:val="00562112"/>
    <w:rsid w:val="005628E1"/>
    <w:rsid w:val="00562B4C"/>
    <w:rsid w:val="00562EED"/>
    <w:rsid w:val="00563B2E"/>
    <w:rsid w:val="00563EAF"/>
    <w:rsid w:val="005645DB"/>
    <w:rsid w:val="00565BDD"/>
    <w:rsid w:val="00565F30"/>
    <w:rsid w:val="00566874"/>
    <w:rsid w:val="005669F6"/>
    <w:rsid w:val="00566A52"/>
    <w:rsid w:val="00566BAE"/>
    <w:rsid w:val="00567130"/>
    <w:rsid w:val="00567CA5"/>
    <w:rsid w:val="0057086E"/>
    <w:rsid w:val="0057089B"/>
    <w:rsid w:val="005709DC"/>
    <w:rsid w:val="00570A29"/>
    <w:rsid w:val="00571FFF"/>
    <w:rsid w:val="00572C41"/>
    <w:rsid w:val="00573CF5"/>
    <w:rsid w:val="005742B8"/>
    <w:rsid w:val="005747EA"/>
    <w:rsid w:val="00575BBD"/>
    <w:rsid w:val="00575F65"/>
    <w:rsid w:val="00576114"/>
    <w:rsid w:val="0057670F"/>
    <w:rsid w:val="00576853"/>
    <w:rsid w:val="00576A5E"/>
    <w:rsid w:val="00577051"/>
    <w:rsid w:val="00580450"/>
    <w:rsid w:val="00580A1A"/>
    <w:rsid w:val="0058180D"/>
    <w:rsid w:val="00582361"/>
    <w:rsid w:val="005832DF"/>
    <w:rsid w:val="005843C7"/>
    <w:rsid w:val="00584773"/>
    <w:rsid w:val="00584A8B"/>
    <w:rsid w:val="00585444"/>
    <w:rsid w:val="005858B3"/>
    <w:rsid w:val="005866BD"/>
    <w:rsid w:val="005866FE"/>
    <w:rsid w:val="0058771B"/>
    <w:rsid w:val="005878D7"/>
    <w:rsid w:val="005909BE"/>
    <w:rsid w:val="00590B34"/>
    <w:rsid w:val="005911E0"/>
    <w:rsid w:val="005944D6"/>
    <w:rsid w:val="00594FA8"/>
    <w:rsid w:val="005960FC"/>
    <w:rsid w:val="005969D3"/>
    <w:rsid w:val="005A0B77"/>
    <w:rsid w:val="005A198A"/>
    <w:rsid w:val="005A1FF4"/>
    <w:rsid w:val="005A27F3"/>
    <w:rsid w:val="005A2F9C"/>
    <w:rsid w:val="005A4B5E"/>
    <w:rsid w:val="005A5445"/>
    <w:rsid w:val="005A5A5D"/>
    <w:rsid w:val="005A5C39"/>
    <w:rsid w:val="005A742C"/>
    <w:rsid w:val="005A77FE"/>
    <w:rsid w:val="005B018E"/>
    <w:rsid w:val="005B0E44"/>
    <w:rsid w:val="005B438E"/>
    <w:rsid w:val="005B475B"/>
    <w:rsid w:val="005B4C45"/>
    <w:rsid w:val="005B69B4"/>
    <w:rsid w:val="005B7203"/>
    <w:rsid w:val="005C0AEE"/>
    <w:rsid w:val="005C1483"/>
    <w:rsid w:val="005C14EB"/>
    <w:rsid w:val="005C35C2"/>
    <w:rsid w:val="005C3B4E"/>
    <w:rsid w:val="005C5CDA"/>
    <w:rsid w:val="005C5F1C"/>
    <w:rsid w:val="005C6542"/>
    <w:rsid w:val="005D00BC"/>
    <w:rsid w:val="005D061D"/>
    <w:rsid w:val="005D1177"/>
    <w:rsid w:val="005D187E"/>
    <w:rsid w:val="005D1C64"/>
    <w:rsid w:val="005D2BD6"/>
    <w:rsid w:val="005D4042"/>
    <w:rsid w:val="005D54AA"/>
    <w:rsid w:val="005D573D"/>
    <w:rsid w:val="005D5A22"/>
    <w:rsid w:val="005D5F6A"/>
    <w:rsid w:val="005D688D"/>
    <w:rsid w:val="005D7DC8"/>
    <w:rsid w:val="005E062D"/>
    <w:rsid w:val="005E148B"/>
    <w:rsid w:val="005E20AC"/>
    <w:rsid w:val="005E282C"/>
    <w:rsid w:val="005E2A30"/>
    <w:rsid w:val="005E3910"/>
    <w:rsid w:val="005E3B7A"/>
    <w:rsid w:val="005E47D4"/>
    <w:rsid w:val="005E49D5"/>
    <w:rsid w:val="005E4DBC"/>
    <w:rsid w:val="005E577D"/>
    <w:rsid w:val="005E626A"/>
    <w:rsid w:val="005E635C"/>
    <w:rsid w:val="005E639F"/>
    <w:rsid w:val="005F0704"/>
    <w:rsid w:val="005F185F"/>
    <w:rsid w:val="005F40BB"/>
    <w:rsid w:val="005F534D"/>
    <w:rsid w:val="005F5496"/>
    <w:rsid w:val="005F6DC1"/>
    <w:rsid w:val="0060090F"/>
    <w:rsid w:val="00601816"/>
    <w:rsid w:val="00602853"/>
    <w:rsid w:val="00602944"/>
    <w:rsid w:val="00604645"/>
    <w:rsid w:val="006057DC"/>
    <w:rsid w:val="0060694D"/>
    <w:rsid w:val="0060724C"/>
    <w:rsid w:val="0060784D"/>
    <w:rsid w:val="00607CF7"/>
    <w:rsid w:val="00610994"/>
    <w:rsid w:val="00610A3C"/>
    <w:rsid w:val="0061140C"/>
    <w:rsid w:val="006120FD"/>
    <w:rsid w:val="00612529"/>
    <w:rsid w:val="006132D1"/>
    <w:rsid w:val="006136E3"/>
    <w:rsid w:val="00613E39"/>
    <w:rsid w:val="00614D35"/>
    <w:rsid w:val="006156A1"/>
    <w:rsid w:val="006158F9"/>
    <w:rsid w:val="00615E3F"/>
    <w:rsid w:val="00616057"/>
    <w:rsid w:val="00616F8F"/>
    <w:rsid w:val="006171A3"/>
    <w:rsid w:val="00617EBE"/>
    <w:rsid w:val="00620A30"/>
    <w:rsid w:val="00621D24"/>
    <w:rsid w:val="006221FC"/>
    <w:rsid w:val="00622CAC"/>
    <w:rsid w:val="00622EF5"/>
    <w:rsid w:val="00623629"/>
    <w:rsid w:val="00623944"/>
    <w:rsid w:val="00623C3E"/>
    <w:rsid w:val="00623D9A"/>
    <w:rsid w:val="00624909"/>
    <w:rsid w:val="00624EAB"/>
    <w:rsid w:val="0062749F"/>
    <w:rsid w:val="00627AAB"/>
    <w:rsid w:val="00630225"/>
    <w:rsid w:val="00631675"/>
    <w:rsid w:val="00631DD3"/>
    <w:rsid w:val="00632D93"/>
    <w:rsid w:val="00632DF7"/>
    <w:rsid w:val="00632EF5"/>
    <w:rsid w:val="00633638"/>
    <w:rsid w:val="0063616D"/>
    <w:rsid w:val="0064063E"/>
    <w:rsid w:val="0064145F"/>
    <w:rsid w:val="00641BDF"/>
    <w:rsid w:val="00642498"/>
    <w:rsid w:val="00642B5C"/>
    <w:rsid w:val="00643430"/>
    <w:rsid w:val="00643D4D"/>
    <w:rsid w:val="00644B1E"/>
    <w:rsid w:val="00645EF7"/>
    <w:rsid w:val="0064610E"/>
    <w:rsid w:val="006462B5"/>
    <w:rsid w:val="006466FF"/>
    <w:rsid w:val="00647451"/>
    <w:rsid w:val="006474D0"/>
    <w:rsid w:val="006479DB"/>
    <w:rsid w:val="00647FE9"/>
    <w:rsid w:val="00650242"/>
    <w:rsid w:val="00650A91"/>
    <w:rsid w:val="00650E5F"/>
    <w:rsid w:val="00650F67"/>
    <w:rsid w:val="00651199"/>
    <w:rsid w:val="0065193F"/>
    <w:rsid w:val="00652936"/>
    <w:rsid w:val="00652A55"/>
    <w:rsid w:val="00652C50"/>
    <w:rsid w:val="0065329C"/>
    <w:rsid w:val="0065380F"/>
    <w:rsid w:val="00653E3B"/>
    <w:rsid w:val="006543D2"/>
    <w:rsid w:val="00655BC3"/>
    <w:rsid w:val="00655C41"/>
    <w:rsid w:val="00655F02"/>
    <w:rsid w:val="00656935"/>
    <w:rsid w:val="00656A27"/>
    <w:rsid w:val="00656D92"/>
    <w:rsid w:val="00656E81"/>
    <w:rsid w:val="00657486"/>
    <w:rsid w:val="00657910"/>
    <w:rsid w:val="00660977"/>
    <w:rsid w:val="00660D1E"/>
    <w:rsid w:val="00662E67"/>
    <w:rsid w:val="0066456B"/>
    <w:rsid w:val="00670FBA"/>
    <w:rsid w:val="00671AE6"/>
    <w:rsid w:val="00672068"/>
    <w:rsid w:val="00673DF1"/>
    <w:rsid w:val="00674AB9"/>
    <w:rsid w:val="00674BDD"/>
    <w:rsid w:val="00675A45"/>
    <w:rsid w:val="00675BB5"/>
    <w:rsid w:val="00676849"/>
    <w:rsid w:val="00677AA3"/>
    <w:rsid w:val="00677B3D"/>
    <w:rsid w:val="00677CC2"/>
    <w:rsid w:val="006802FB"/>
    <w:rsid w:val="00682120"/>
    <w:rsid w:val="006824B7"/>
    <w:rsid w:val="00682979"/>
    <w:rsid w:val="00682F8C"/>
    <w:rsid w:val="00683A4A"/>
    <w:rsid w:val="006846E3"/>
    <w:rsid w:val="00686777"/>
    <w:rsid w:val="00686B1F"/>
    <w:rsid w:val="00687932"/>
    <w:rsid w:val="00687B44"/>
    <w:rsid w:val="00687FF7"/>
    <w:rsid w:val="00690B6C"/>
    <w:rsid w:val="00692609"/>
    <w:rsid w:val="00692B8F"/>
    <w:rsid w:val="00692E8A"/>
    <w:rsid w:val="0069347B"/>
    <w:rsid w:val="00694D6B"/>
    <w:rsid w:val="00695628"/>
    <w:rsid w:val="00695AC5"/>
    <w:rsid w:val="006961F1"/>
    <w:rsid w:val="0069702A"/>
    <w:rsid w:val="0069770D"/>
    <w:rsid w:val="00697F76"/>
    <w:rsid w:val="006A0115"/>
    <w:rsid w:val="006A15EE"/>
    <w:rsid w:val="006A228E"/>
    <w:rsid w:val="006A2ADA"/>
    <w:rsid w:val="006A2ED4"/>
    <w:rsid w:val="006A41B3"/>
    <w:rsid w:val="006A7E52"/>
    <w:rsid w:val="006B0269"/>
    <w:rsid w:val="006B02A5"/>
    <w:rsid w:val="006B0A77"/>
    <w:rsid w:val="006B0C3B"/>
    <w:rsid w:val="006B1525"/>
    <w:rsid w:val="006B1BD6"/>
    <w:rsid w:val="006B1DDB"/>
    <w:rsid w:val="006B21FC"/>
    <w:rsid w:val="006B2362"/>
    <w:rsid w:val="006B375D"/>
    <w:rsid w:val="006B45E6"/>
    <w:rsid w:val="006B4C2B"/>
    <w:rsid w:val="006B5597"/>
    <w:rsid w:val="006B584D"/>
    <w:rsid w:val="006B61A0"/>
    <w:rsid w:val="006C08A2"/>
    <w:rsid w:val="006C0A01"/>
    <w:rsid w:val="006C0AF4"/>
    <w:rsid w:val="006C2E74"/>
    <w:rsid w:val="006C3C83"/>
    <w:rsid w:val="006C42C1"/>
    <w:rsid w:val="006C49A1"/>
    <w:rsid w:val="006C4A76"/>
    <w:rsid w:val="006C56CE"/>
    <w:rsid w:val="006C5D98"/>
    <w:rsid w:val="006C65CA"/>
    <w:rsid w:val="006C6860"/>
    <w:rsid w:val="006C6926"/>
    <w:rsid w:val="006C7C62"/>
    <w:rsid w:val="006D1F02"/>
    <w:rsid w:val="006D2DEF"/>
    <w:rsid w:val="006D39B8"/>
    <w:rsid w:val="006D4235"/>
    <w:rsid w:val="006D475D"/>
    <w:rsid w:val="006D4EEC"/>
    <w:rsid w:val="006D55A8"/>
    <w:rsid w:val="006D61AB"/>
    <w:rsid w:val="006D7635"/>
    <w:rsid w:val="006D7847"/>
    <w:rsid w:val="006E0674"/>
    <w:rsid w:val="006E1BE7"/>
    <w:rsid w:val="006E266E"/>
    <w:rsid w:val="006E3217"/>
    <w:rsid w:val="006E4687"/>
    <w:rsid w:val="006E49E7"/>
    <w:rsid w:val="006E4D03"/>
    <w:rsid w:val="006E59DC"/>
    <w:rsid w:val="006E65C9"/>
    <w:rsid w:val="006F0BB4"/>
    <w:rsid w:val="006F37D1"/>
    <w:rsid w:val="006F3E64"/>
    <w:rsid w:val="006F4BFB"/>
    <w:rsid w:val="006F4D50"/>
    <w:rsid w:val="006F5449"/>
    <w:rsid w:val="006F55FB"/>
    <w:rsid w:val="006F57E8"/>
    <w:rsid w:val="006F5AFE"/>
    <w:rsid w:val="006F5B1A"/>
    <w:rsid w:val="006F5C98"/>
    <w:rsid w:val="006F6303"/>
    <w:rsid w:val="006F64B0"/>
    <w:rsid w:val="006F650C"/>
    <w:rsid w:val="006F6B63"/>
    <w:rsid w:val="006F6BAE"/>
    <w:rsid w:val="006F6EDA"/>
    <w:rsid w:val="006F7763"/>
    <w:rsid w:val="0070046A"/>
    <w:rsid w:val="00705726"/>
    <w:rsid w:val="00705BF4"/>
    <w:rsid w:val="00707651"/>
    <w:rsid w:val="00707882"/>
    <w:rsid w:val="00710DF2"/>
    <w:rsid w:val="007110D0"/>
    <w:rsid w:val="00711404"/>
    <w:rsid w:val="0071270C"/>
    <w:rsid w:val="007131C6"/>
    <w:rsid w:val="00713A07"/>
    <w:rsid w:val="007156C7"/>
    <w:rsid w:val="00715BC5"/>
    <w:rsid w:val="007162B1"/>
    <w:rsid w:val="00716367"/>
    <w:rsid w:val="00716E90"/>
    <w:rsid w:val="00717CE0"/>
    <w:rsid w:val="0072025A"/>
    <w:rsid w:val="007202AF"/>
    <w:rsid w:val="007206E1"/>
    <w:rsid w:val="007226B0"/>
    <w:rsid w:val="00722D5B"/>
    <w:rsid w:val="007231CD"/>
    <w:rsid w:val="007235AD"/>
    <w:rsid w:val="00723F11"/>
    <w:rsid w:val="00723F65"/>
    <w:rsid w:val="00723F7F"/>
    <w:rsid w:val="0072566E"/>
    <w:rsid w:val="00726339"/>
    <w:rsid w:val="00726DA2"/>
    <w:rsid w:val="00727256"/>
    <w:rsid w:val="0073297E"/>
    <w:rsid w:val="007333E2"/>
    <w:rsid w:val="00734303"/>
    <w:rsid w:val="00734AC0"/>
    <w:rsid w:val="00735C7C"/>
    <w:rsid w:val="00736A5F"/>
    <w:rsid w:val="00737710"/>
    <w:rsid w:val="00740E42"/>
    <w:rsid w:val="007417F1"/>
    <w:rsid w:val="00741A0A"/>
    <w:rsid w:val="00741E39"/>
    <w:rsid w:val="007428B5"/>
    <w:rsid w:val="007429C5"/>
    <w:rsid w:val="007431DE"/>
    <w:rsid w:val="00743F26"/>
    <w:rsid w:val="0074796E"/>
    <w:rsid w:val="007507A0"/>
    <w:rsid w:val="00750AFD"/>
    <w:rsid w:val="00750B19"/>
    <w:rsid w:val="00750F0D"/>
    <w:rsid w:val="0075128D"/>
    <w:rsid w:val="007518A3"/>
    <w:rsid w:val="00751A57"/>
    <w:rsid w:val="007524B0"/>
    <w:rsid w:val="00752784"/>
    <w:rsid w:val="00752931"/>
    <w:rsid w:val="00753737"/>
    <w:rsid w:val="00753E42"/>
    <w:rsid w:val="0075455B"/>
    <w:rsid w:val="0075529C"/>
    <w:rsid w:val="00760974"/>
    <w:rsid w:val="0076111B"/>
    <w:rsid w:val="00761BD9"/>
    <w:rsid w:val="00761CD1"/>
    <w:rsid w:val="00763C68"/>
    <w:rsid w:val="00763CCD"/>
    <w:rsid w:val="007645A2"/>
    <w:rsid w:val="00764D3C"/>
    <w:rsid w:val="00765279"/>
    <w:rsid w:val="007654AB"/>
    <w:rsid w:val="007656EB"/>
    <w:rsid w:val="0076639E"/>
    <w:rsid w:val="00766762"/>
    <w:rsid w:val="007679A3"/>
    <w:rsid w:val="0077050F"/>
    <w:rsid w:val="00770CA2"/>
    <w:rsid w:val="00771513"/>
    <w:rsid w:val="00771A08"/>
    <w:rsid w:val="00772E37"/>
    <w:rsid w:val="007735BD"/>
    <w:rsid w:val="0077364F"/>
    <w:rsid w:val="00773935"/>
    <w:rsid w:val="0077522A"/>
    <w:rsid w:val="00776E2E"/>
    <w:rsid w:val="0077702E"/>
    <w:rsid w:val="0077770B"/>
    <w:rsid w:val="00780375"/>
    <w:rsid w:val="00780C8A"/>
    <w:rsid w:val="007824A0"/>
    <w:rsid w:val="00782D4D"/>
    <w:rsid w:val="00782ED8"/>
    <w:rsid w:val="00783600"/>
    <w:rsid w:val="00784EB1"/>
    <w:rsid w:val="00785268"/>
    <w:rsid w:val="00785A33"/>
    <w:rsid w:val="00786396"/>
    <w:rsid w:val="0078662A"/>
    <w:rsid w:val="007869E6"/>
    <w:rsid w:val="0078760C"/>
    <w:rsid w:val="00790BAC"/>
    <w:rsid w:val="00790F5E"/>
    <w:rsid w:val="00791540"/>
    <w:rsid w:val="00791553"/>
    <w:rsid w:val="007923B2"/>
    <w:rsid w:val="00792A72"/>
    <w:rsid w:val="00794675"/>
    <w:rsid w:val="007949AD"/>
    <w:rsid w:val="007949E6"/>
    <w:rsid w:val="0079515C"/>
    <w:rsid w:val="00795952"/>
    <w:rsid w:val="00796772"/>
    <w:rsid w:val="007A0140"/>
    <w:rsid w:val="007A0466"/>
    <w:rsid w:val="007A088B"/>
    <w:rsid w:val="007A0ACB"/>
    <w:rsid w:val="007A0C4D"/>
    <w:rsid w:val="007A1B8E"/>
    <w:rsid w:val="007A22B0"/>
    <w:rsid w:val="007A58FF"/>
    <w:rsid w:val="007A6C6E"/>
    <w:rsid w:val="007B035E"/>
    <w:rsid w:val="007B0363"/>
    <w:rsid w:val="007B280D"/>
    <w:rsid w:val="007B34AA"/>
    <w:rsid w:val="007B3B37"/>
    <w:rsid w:val="007B3B63"/>
    <w:rsid w:val="007B5073"/>
    <w:rsid w:val="007B50E0"/>
    <w:rsid w:val="007B78F6"/>
    <w:rsid w:val="007B7BA9"/>
    <w:rsid w:val="007C044F"/>
    <w:rsid w:val="007C077C"/>
    <w:rsid w:val="007C1D9E"/>
    <w:rsid w:val="007C2F2D"/>
    <w:rsid w:val="007C45FA"/>
    <w:rsid w:val="007C4E4F"/>
    <w:rsid w:val="007C6662"/>
    <w:rsid w:val="007D23FA"/>
    <w:rsid w:val="007D300E"/>
    <w:rsid w:val="007D3F0F"/>
    <w:rsid w:val="007D468D"/>
    <w:rsid w:val="007D4AD1"/>
    <w:rsid w:val="007D4D06"/>
    <w:rsid w:val="007D66D2"/>
    <w:rsid w:val="007D72C6"/>
    <w:rsid w:val="007E146A"/>
    <w:rsid w:val="007E1539"/>
    <w:rsid w:val="007E1C0D"/>
    <w:rsid w:val="007E1F8E"/>
    <w:rsid w:val="007E1FF9"/>
    <w:rsid w:val="007E2669"/>
    <w:rsid w:val="007E2B3F"/>
    <w:rsid w:val="007E3A57"/>
    <w:rsid w:val="007E4029"/>
    <w:rsid w:val="007E49AC"/>
    <w:rsid w:val="007E49AD"/>
    <w:rsid w:val="007E5AA0"/>
    <w:rsid w:val="007E65E6"/>
    <w:rsid w:val="007E69A6"/>
    <w:rsid w:val="007E7690"/>
    <w:rsid w:val="007E7E1D"/>
    <w:rsid w:val="007F13EF"/>
    <w:rsid w:val="007F17F3"/>
    <w:rsid w:val="007F1963"/>
    <w:rsid w:val="007F32B1"/>
    <w:rsid w:val="007F3E26"/>
    <w:rsid w:val="007F442D"/>
    <w:rsid w:val="007F4BA5"/>
    <w:rsid w:val="007F51EC"/>
    <w:rsid w:val="007F5CAB"/>
    <w:rsid w:val="007F638C"/>
    <w:rsid w:val="007F78A5"/>
    <w:rsid w:val="00800627"/>
    <w:rsid w:val="008006CF"/>
    <w:rsid w:val="00800CC6"/>
    <w:rsid w:val="00800E81"/>
    <w:rsid w:val="00800ECC"/>
    <w:rsid w:val="00802B50"/>
    <w:rsid w:val="00802D9A"/>
    <w:rsid w:val="008067D7"/>
    <w:rsid w:val="008103C1"/>
    <w:rsid w:val="00810C52"/>
    <w:rsid w:val="008121DE"/>
    <w:rsid w:val="008129DE"/>
    <w:rsid w:val="00812A1A"/>
    <w:rsid w:val="008147D6"/>
    <w:rsid w:val="008149D6"/>
    <w:rsid w:val="00814C22"/>
    <w:rsid w:val="0081559E"/>
    <w:rsid w:val="00815DDC"/>
    <w:rsid w:val="00815DEA"/>
    <w:rsid w:val="008178D3"/>
    <w:rsid w:val="0082046D"/>
    <w:rsid w:val="008206BE"/>
    <w:rsid w:val="008206F6"/>
    <w:rsid w:val="008209D4"/>
    <w:rsid w:val="0082197A"/>
    <w:rsid w:val="00822A6D"/>
    <w:rsid w:val="00825547"/>
    <w:rsid w:val="0082588C"/>
    <w:rsid w:val="008258BD"/>
    <w:rsid w:val="008269BF"/>
    <w:rsid w:val="00830958"/>
    <w:rsid w:val="00830B07"/>
    <w:rsid w:val="00831475"/>
    <w:rsid w:val="00831489"/>
    <w:rsid w:val="00831EE9"/>
    <w:rsid w:val="00834A85"/>
    <w:rsid w:val="00834F49"/>
    <w:rsid w:val="00837F28"/>
    <w:rsid w:val="008409B3"/>
    <w:rsid w:val="00840A02"/>
    <w:rsid w:val="0084126C"/>
    <w:rsid w:val="00841CC1"/>
    <w:rsid w:val="00843AF8"/>
    <w:rsid w:val="00843FE5"/>
    <w:rsid w:val="00844259"/>
    <w:rsid w:val="00845370"/>
    <w:rsid w:val="008459A8"/>
    <w:rsid w:val="008462BB"/>
    <w:rsid w:val="00846AA7"/>
    <w:rsid w:val="00846B16"/>
    <w:rsid w:val="00850103"/>
    <w:rsid w:val="00850A58"/>
    <w:rsid w:val="00850D4F"/>
    <w:rsid w:val="00850F61"/>
    <w:rsid w:val="00851324"/>
    <w:rsid w:val="00851DAE"/>
    <w:rsid w:val="00852D68"/>
    <w:rsid w:val="008546C8"/>
    <w:rsid w:val="0085482C"/>
    <w:rsid w:val="008550D9"/>
    <w:rsid w:val="00856B2E"/>
    <w:rsid w:val="00856C2B"/>
    <w:rsid w:val="00857336"/>
    <w:rsid w:val="0085777E"/>
    <w:rsid w:val="00860B42"/>
    <w:rsid w:val="00860D56"/>
    <w:rsid w:val="00860DDE"/>
    <w:rsid w:val="00861CDD"/>
    <w:rsid w:val="00862408"/>
    <w:rsid w:val="00862C08"/>
    <w:rsid w:val="008630F5"/>
    <w:rsid w:val="008638B9"/>
    <w:rsid w:val="0086453E"/>
    <w:rsid w:val="00864DE2"/>
    <w:rsid w:val="00866747"/>
    <w:rsid w:val="00872B35"/>
    <w:rsid w:val="00874DAF"/>
    <w:rsid w:val="00875484"/>
    <w:rsid w:val="00877792"/>
    <w:rsid w:val="00877B6D"/>
    <w:rsid w:val="00880D5D"/>
    <w:rsid w:val="00880F69"/>
    <w:rsid w:val="0088312F"/>
    <w:rsid w:val="00884027"/>
    <w:rsid w:val="0088419B"/>
    <w:rsid w:val="00885EE1"/>
    <w:rsid w:val="00886077"/>
    <w:rsid w:val="0088715B"/>
    <w:rsid w:val="008878EE"/>
    <w:rsid w:val="00890049"/>
    <w:rsid w:val="008901BD"/>
    <w:rsid w:val="008910D8"/>
    <w:rsid w:val="0089265A"/>
    <w:rsid w:val="00893242"/>
    <w:rsid w:val="0089325B"/>
    <w:rsid w:val="00893729"/>
    <w:rsid w:val="00894945"/>
    <w:rsid w:val="0089614B"/>
    <w:rsid w:val="008965C5"/>
    <w:rsid w:val="00897D2D"/>
    <w:rsid w:val="008A0A6D"/>
    <w:rsid w:val="008A10F4"/>
    <w:rsid w:val="008A196C"/>
    <w:rsid w:val="008A27EC"/>
    <w:rsid w:val="008A2F12"/>
    <w:rsid w:val="008A3B4B"/>
    <w:rsid w:val="008A43E3"/>
    <w:rsid w:val="008A4EA7"/>
    <w:rsid w:val="008A4F20"/>
    <w:rsid w:val="008A68E8"/>
    <w:rsid w:val="008A68FA"/>
    <w:rsid w:val="008A73BB"/>
    <w:rsid w:val="008B1B3A"/>
    <w:rsid w:val="008B1D01"/>
    <w:rsid w:val="008B203A"/>
    <w:rsid w:val="008B2A14"/>
    <w:rsid w:val="008B3033"/>
    <w:rsid w:val="008B3683"/>
    <w:rsid w:val="008B4DBD"/>
    <w:rsid w:val="008B55F1"/>
    <w:rsid w:val="008B5DCE"/>
    <w:rsid w:val="008B626E"/>
    <w:rsid w:val="008B73AF"/>
    <w:rsid w:val="008B7622"/>
    <w:rsid w:val="008B7BF1"/>
    <w:rsid w:val="008C1615"/>
    <w:rsid w:val="008C1982"/>
    <w:rsid w:val="008C1C2E"/>
    <w:rsid w:val="008C257C"/>
    <w:rsid w:val="008C2764"/>
    <w:rsid w:val="008C40AB"/>
    <w:rsid w:val="008C43A9"/>
    <w:rsid w:val="008C5E77"/>
    <w:rsid w:val="008C6779"/>
    <w:rsid w:val="008C7523"/>
    <w:rsid w:val="008D0562"/>
    <w:rsid w:val="008D0A88"/>
    <w:rsid w:val="008D11AF"/>
    <w:rsid w:val="008D172F"/>
    <w:rsid w:val="008D1877"/>
    <w:rsid w:val="008D196A"/>
    <w:rsid w:val="008D1995"/>
    <w:rsid w:val="008D3B79"/>
    <w:rsid w:val="008D3E81"/>
    <w:rsid w:val="008D48AB"/>
    <w:rsid w:val="008D4C37"/>
    <w:rsid w:val="008D4D92"/>
    <w:rsid w:val="008D60AF"/>
    <w:rsid w:val="008D7EAD"/>
    <w:rsid w:val="008E076A"/>
    <w:rsid w:val="008E07DF"/>
    <w:rsid w:val="008E12FB"/>
    <w:rsid w:val="008E146C"/>
    <w:rsid w:val="008E1F58"/>
    <w:rsid w:val="008E26B6"/>
    <w:rsid w:val="008E314A"/>
    <w:rsid w:val="008E507E"/>
    <w:rsid w:val="008E51CF"/>
    <w:rsid w:val="008E55B7"/>
    <w:rsid w:val="008E5770"/>
    <w:rsid w:val="008E57EC"/>
    <w:rsid w:val="008E5F8F"/>
    <w:rsid w:val="008E7254"/>
    <w:rsid w:val="008F08D4"/>
    <w:rsid w:val="008F1D41"/>
    <w:rsid w:val="008F2291"/>
    <w:rsid w:val="008F25B7"/>
    <w:rsid w:val="008F2CEC"/>
    <w:rsid w:val="008F3186"/>
    <w:rsid w:val="008F4AB3"/>
    <w:rsid w:val="008F52C3"/>
    <w:rsid w:val="008F5BFB"/>
    <w:rsid w:val="008F7FF2"/>
    <w:rsid w:val="00900CE9"/>
    <w:rsid w:val="00900D3C"/>
    <w:rsid w:val="00900DF8"/>
    <w:rsid w:val="00901DC8"/>
    <w:rsid w:val="00901EB7"/>
    <w:rsid w:val="00903B62"/>
    <w:rsid w:val="009041F1"/>
    <w:rsid w:val="00905684"/>
    <w:rsid w:val="00905718"/>
    <w:rsid w:val="00906A63"/>
    <w:rsid w:val="00906BF0"/>
    <w:rsid w:val="009108ED"/>
    <w:rsid w:val="00910C15"/>
    <w:rsid w:val="009121A7"/>
    <w:rsid w:val="0091238E"/>
    <w:rsid w:val="00912D59"/>
    <w:rsid w:val="009132E3"/>
    <w:rsid w:val="00913D24"/>
    <w:rsid w:val="00913DEA"/>
    <w:rsid w:val="00914005"/>
    <w:rsid w:val="009140AD"/>
    <w:rsid w:val="009167CB"/>
    <w:rsid w:val="00916EE7"/>
    <w:rsid w:val="0091742A"/>
    <w:rsid w:val="0091797B"/>
    <w:rsid w:val="00922697"/>
    <w:rsid w:val="00923B9E"/>
    <w:rsid w:val="00923F06"/>
    <w:rsid w:val="00924183"/>
    <w:rsid w:val="009242CC"/>
    <w:rsid w:val="009249BC"/>
    <w:rsid w:val="009305B5"/>
    <w:rsid w:val="00931445"/>
    <w:rsid w:val="009314B7"/>
    <w:rsid w:val="0093283D"/>
    <w:rsid w:val="00932E35"/>
    <w:rsid w:val="009330FC"/>
    <w:rsid w:val="00934306"/>
    <w:rsid w:val="00936B49"/>
    <w:rsid w:val="00937136"/>
    <w:rsid w:val="00937ACD"/>
    <w:rsid w:val="00940400"/>
    <w:rsid w:val="0094074B"/>
    <w:rsid w:val="00942046"/>
    <w:rsid w:val="009429F8"/>
    <w:rsid w:val="00943445"/>
    <w:rsid w:val="009439DF"/>
    <w:rsid w:val="00945104"/>
    <w:rsid w:val="009459B0"/>
    <w:rsid w:val="009466AA"/>
    <w:rsid w:val="009467D9"/>
    <w:rsid w:val="0094724A"/>
    <w:rsid w:val="009504D2"/>
    <w:rsid w:val="0095070C"/>
    <w:rsid w:val="00950852"/>
    <w:rsid w:val="00951FC0"/>
    <w:rsid w:val="009524A5"/>
    <w:rsid w:val="009524ED"/>
    <w:rsid w:val="009533CF"/>
    <w:rsid w:val="009537D0"/>
    <w:rsid w:val="00953CA2"/>
    <w:rsid w:val="00953E41"/>
    <w:rsid w:val="009559BC"/>
    <w:rsid w:val="00955DDE"/>
    <w:rsid w:val="00956B90"/>
    <w:rsid w:val="00957201"/>
    <w:rsid w:val="009579C5"/>
    <w:rsid w:val="00961EED"/>
    <w:rsid w:val="0096259C"/>
    <w:rsid w:val="00962A29"/>
    <w:rsid w:val="00963F9B"/>
    <w:rsid w:val="0096414C"/>
    <w:rsid w:val="009642FF"/>
    <w:rsid w:val="009660AB"/>
    <w:rsid w:val="00967059"/>
    <w:rsid w:val="009671C3"/>
    <w:rsid w:val="009677D3"/>
    <w:rsid w:val="00970149"/>
    <w:rsid w:val="00970991"/>
    <w:rsid w:val="00971D7E"/>
    <w:rsid w:val="00972B1B"/>
    <w:rsid w:val="00972CCC"/>
    <w:rsid w:val="009730F9"/>
    <w:rsid w:val="00973FBC"/>
    <w:rsid w:val="00974576"/>
    <w:rsid w:val="009748C2"/>
    <w:rsid w:val="009749FD"/>
    <w:rsid w:val="00974A27"/>
    <w:rsid w:val="00974C22"/>
    <w:rsid w:val="009754DB"/>
    <w:rsid w:val="00975EAC"/>
    <w:rsid w:val="00976591"/>
    <w:rsid w:val="00976C11"/>
    <w:rsid w:val="00977488"/>
    <w:rsid w:val="0097754A"/>
    <w:rsid w:val="00977C18"/>
    <w:rsid w:val="00980206"/>
    <w:rsid w:val="00980B38"/>
    <w:rsid w:val="00981260"/>
    <w:rsid w:val="0098162F"/>
    <w:rsid w:val="00981EBC"/>
    <w:rsid w:val="00982922"/>
    <w:rsid w:val="00984310"/>
    <w:rsid w:val="00984A2D"/>
    <w:rsid w:val="00985D07"/>
    <w:rsid w:val="00986A01"/>
    <w:rsid w:val="00987157"/>
    <w:rsid w:val="00987A11"/>
    <w:rsid w:val="00987EC0"/>
    <w:rsid w:val="00990095"/>
    <w:rsid w:val="0099085C"/>
    <w:rsid w:val="00990A66"/>
    <w:rsid w:val="009938CF"/>
    <w:rsid w:val="00993F1C"/>
    <w:rsid w:val="00993F7E"/>
    <w:rsid w:val="0099490F"/>
    <w:rsid w:val="00994DB3"/>
    <w:rsid w:val="009962C5"/>
    <w:rsid w:val="0099659F"/>
    <w:rsid w:val="00996E5C"/>
    <w:rsid w:val="0099736E"/>
    <w:rsid w:val="009976A8"/>
    <w:rsid w:val="00997E1D"/>
    <w:rsid w:val="009A1579"/>
    <w:rsid w:val="009A1A7E"/>
    <w:rsid w:val="009A2247"/>
    <w:rsid w:val="009A275D"/>
    <w:rsid w:val="009A2C22"/>
    <w:rsid w:val="009A3F05"/>
    <w:rsid w:val="009A45B6"/>
    <w:rsid w:val="009A4EE3"/>
    <w:rsid w:val="009A5016"/>
    <w:rsid w:val="009A5D43"/>
    <w:rsid w:val="009A5D54"/>
    <w:rsid w:val="009A6577"/>
    <w:rsid w:val="009A756E"/>
    <w:rsid w:val="009A75FF"/>
    <w:rsid w:val="009B06A9"/>
    <w:rsid w:val="009B180A"/>
    <w:rsid w:val="009B2F06"/>
    <w:rsid w:val="009B328F"/>
    <w:rsid w:val="009B33A1"/>
    <w:rsid w:val="009B3BC0"/>
    <w:rsid w:val="009B523C"/>
    <w:rsid w:val="009B6288"/>
    <w:rsid w:val="009B632C"/>
    <w:rsid w:val="009B63E9"/>
    <w:rsid w:val="009B67A9"/>
    <w:rsid w:val="009B7C8C"/>
    <w:rsid w:val="009B7DB0"/>
    <w:rsid w:val="009C087E"/>
    <w:rsid w:val="009C21F9"/>
    <w:rsid w:val="009C253A"/>
    <w:rsid w:val="009C27F1"/>
    <w:rsid w:val="009C2921"/>
    <w:rsid w:val="009C3276"/>
    <w:rsid w:val="009C47E7"/>
    <w:rsid w:val="009C5AF7"/>
    <w:rsid w:val="009C5BD6"/>
    <w:rsid w:val="009C6054"/>
    <w:rsid w:val="009C6BC9"/>
    <w:rsid w:val="009C6D72"/>
    <w:rsid w:val="009D0013"/>
    <w:rsid w:val="009D1F8D"/>
    <w:rsid w:val="009D2295"/>
    <w:rsid w:val="009D33E8"/>
    <w:rsid w:val="009D3F3D"/>
    <w:rsid w:val="009D468D"/>
    <w:rsid w:val="009D4DF8"/>
    <w:rsid w:val="009D59BF"/>
    <w:rsid w:val="009D59C5"/>
    <w:rsid w:val="009D66B1"/>
    <w:rsid w:val="009E0B85"/>
    <w:rsid w:val="009E0BAB"/>
    <w:rsid w:val="009E2088"/>
    <w:rsid w:val="009E2099"/>
    <w:rsid w:val="009E2885"/>
    <w:rsid w:val="009E345A"/>
    <w:rsid w:val="009E3946"/>
    <w:rsid w:val="009E40FE"/>
    <w:rsid w:val="009E4467"/>
    <w:rsid w:val="009E4494"/>
    <w:rsid w:val="009E4B36"/>
    <w:rsid w:val="009E6B67"/>
    <w:rsid w:val="009E6DAA"/>
    <w:rsid w:val="009E7338"/>
    <w:rsid w:val="009E7F19"/>
    <w:rsid w:val="009F1221"/>
    <w:rsid w:val="009F15AA"/>
    <w:rsid w:val="009F1B23"/>
    <w:rsid w:val="009F230B"/>
    <w:rsid w:val="009F2715"/>
    <w:rsid w:val="009F278F"/>
    <w:rsid w:val="009F29DF"/>
    <w:rsid w:val="009F2A69"/>
    <w:rsid w:val="009F2A70"/>
    <w:rsid w:val="009F2C5B"/>
    <w:rsid w:val="009F398A"/>
    <w:rsid w:val="009F3F82"/>
    <w:rsid w:val="009F4408"/>
    <w:rsid w:val="009F645E"/>
    <w:rsid w:val="009F65BC"/>
    <w:rsid w:val="009F688D"/>
    <w:rsid w:val="00A00D3F"/>
    <w:rsid w:val="00A010D2"/>
    <w:rsid w:val="00A01AE1"/>
    <w:rsid w:val="00A01B61"/>
    <w:rsid w:val="00A03816"/>
    <w:rsid w:val="00A03AF0"/>
    <w:rsid w:val="00A03D5A"/>
    <w:rsid w:val="00A0419B"/>
    <w:rsid w:val="00A0422E"/>
    <w:rsid w:val="00A06AAB"/>
    <w:rsid w:val="00A06D31"/>
    <w:rsid w:val="00A07606"/>
    <w:rsid w:val="00A07E87"/>
    <w:rsid w:val="00A104CA"/>
    <w:rsid w:val="00A12AD6"/>
    <w:rsid w:val="00A12AFE"/>
    <w:rsid w:val="00A13B49"/>
    <w:rsid w:val="00A148B2"/>
    <w:rsid w:val="00A168B7"/>
    <w:rsid w:val="00A16C28"/>
    <w:rsid w:val="00A16E50"/>
    <w:rsid w:val="00A178D9"/>
    <w:rsid w:val="00A21AC4"/>
    <w:rsid w:val="00A221F8"/>
    <w:rsid w:val="00A22AB3"/>
    <w:rsid w:val="00A252DD"/>
    <w:rsid w:val="00A26018"/>
    <w:rsid w:val="00A27ABF"/>
    <w:rsid w:val="00A27C41"/>
    <w:rsid w:val="00A304C6"/>
    <w:rsid w:val="00A309C0"/>
    <w:rsid w:val="00A33FF6"/>
    <w:rsid w:val="00A3494D"/>
    <w:rsid w:val="00A35022"/>
    <w:rsid w:val="00A364BB"/>
    <w:rsid w:val="00A37B97"/>
    <w:rsid w:val="00A37E95"/>
    <w:rsid w:val="00A40C68"/>
    <w:rsid w:val="00A4225D"/>
    <w:rsid w:val="00A428A1"/>
    <w:rsid w:val="00A43B7A"/>
    <w:rsid w:val="00A44F2D"/>
    <w:rsid w:val="00A452C8"/>
    <w:rsid w:val="00A462DC"/>
    <w:rsid w:val="00A47113"/>
    <w:rsid w:val="00A5005D"/>
    <w:rsid w:val="00A50EC1"/>
    <w:rsid w:val="00A5167B"/>
    <w:rsid w:val="00A51B51"/>
    <w:rsid w:val="00A5211A"/>
    <w:rsid w:val="00A5297A"/>
    <w:rsid w:val="00A5350C"/>
    <w:rsid w:val="00A5374F"/>
    <w:rsid w:val="00A53780"/>
    <w:rsid w:val="00A53F1F"/>
    <w:rsid w:val="00A5439F"/>
    <w:rsid w:val="00A55F50"/>
    <w:rsid w:val="00A5752B"/>
    <w:rsid w:val="00A601C7"/>
    <w:rsid w:val="00A605A6"/>
    <w:rsid w:val="00A61213"/>
    <w:rsid w:val="00A61DF1"/>
    <w:rsid w:val="00A6359C"/>
    <w:rsid w:val="00A637E3"/>
    <w:rsid w:val="00A63BB3"/>
    <w:rsid w:val="00A64122"/>
    <w:rsid w:val="00A64916"/>
    <w:rsid w:val="00A65709"/>
    <w:rsid w:val="00A676EF"/>
    <w:rsid w:val="00A67A47"/>
    <w:rsid w:val="00A67C4D"/>
    <w:rsid w:val="00A70075"/>
    <w:rsid w:val="00A707B7"/>
    <w:rsid w:val="00A7087B"/>
    <w:rsid w:val="00A70BDB"/>
    <w:rsid w:val="00A712B6"/>
    <w:rsid w:val="00A726F8"/>
    <w:rsid w:val="00A735DA"/>
    <w:rsid w:val="00A73ABB"/>
    <w:rsid w:val="00A73EAA"/>
    <w:rsid w:val="00A7456F"/>
    <w:rsid w:val="00A749B7"/>
    <w:rsid w:val="00A75A94"/>
    <w:rsid w:val="00A76AA1"/>
    <w:rsid w:val="00A778B6"/>
    <w:rsid w:val="00A77AD9"/>
    <w:rsid w:val="00A77D11"/>
    <w:rsid w:val="00A80348"/>
    <w:rsid w:val="00A80B6D"/>
    <w:rsid w:val="00A822FA"/>
    <w:rsid w:val="00A82FC0"/>
    <w:rsid w:val="00A83362"/>
    <w:rsid w:val="00A835A7"/>
    <w:rsid w:val="00A83DBE"/>
    <w:rsid w:val="00A84357"/>
    <w:rsid w:val="00A84578"/>
    <w:rsid w:val="00A84C66"/>
    <w:rsid w:val="00A85BCC"/>
    <w:rsid w:val="00A86950"/>
    <w:rsid w:val="00A869B0"/>
    <w:rsid w:val="00A90165"/>
    <w:rsid w:val="00A90F0C"/>
    <w:rsid w:val="00A9100A"/>
    <w:rsid w:val="00A92B05"/>
    <w:rsid w:val="00A9354E"/>
    <w:rsid w:val="00A945C4"/>
    <w:rsid w:val="00A946C8"/>
    <w:rsid w:val="00A94992"/>
    <w:rsid w:val="00A95B14"/>
    <w:rsid w:val="00A96CE2"/>
    <w:rsid w:val="00A97506"/>
    <w:rsid w:val="00AA00BE"/>
    <w:rsid w:val="00AA00E5"/>
    <w:rsid w:val="00AA13C5"/>
    <w:rsid w:val="00AA14F4"/>
    <w:rsid w:val="00AA297A"/>
    <w:rsid w:val="00AA2B8A"/>
    <w:rsid w:val="00AA31B1"/>
    <w:rsid w:val="00AA5226"/>
    <w:rsid w:val="00AA5699"/>
    <w:rsid w:val="00AA56ED"/>
    <w:rsid w:val="00AA5F33"/>
    <w:rsid w:val="00AA645A"/>
    <w:rsid w:val="00AA6ABB"/>
    <w:rsid w:val="00AA7716"/>
    <w:rsid w:val="00AA7D5E"/>
    <w:rsid w:val="00AB1969"/>
    <w:rsid w:val="00AB3B16"/>
    <w:rsid w:val="00AB4B99"/>
    <w:rsid w:val="00AB5007"/>
    <w:rsid w:val="00AB5457"/>
    <w:rsid w:val="00AB5718"/>
    <w:rsid w:val="00AB72A8"/>
    <w:rsid w:val="00AC0005"/>
    <w:rsid w:val="00AC1499"/>
    <w:rsid w:val="00AC22AF"/>
    <w:rsid w:val="00AC27B3"/>
    <w:rsid w:val="00AC3658"/>
    <w:rsid w:val="00AC4C30"/>
    <w:rsid w:val="00AC4D33"/>
    <w:rsid w:val="00AC4ED7"/>
    <w:rsid w:val="00AC5061"/>
    <w:rsid w:val="00AC5451"/>
    <w:rsid w:val="00AC68AB"/>
    <w:rsid w:val="00AC6DAF"/>
    <w:rsid w:val="00AC7ED4"/>
    <w:rsid w:val="00AD06AC"/>
    <w:rsid w:val="00AD0959"/>
    <w:rsid w:val="00AD0C99"/>
    <w:rsid w:val="00AD144B"/>
    <w:rsid w:val="00AD17A2"/>
    <w:rsid w:val="00AD2A83"/>
    <w:rsid w:val="00AD3219"/>
    <w:rsid w:val="00AD3E3F"/>
    <w:rsid w:val="00AD557E"/>
    <w:rsid w:val="00AD5D2A"/>
    <w:rsid w:val="00AE02A2"/>
    <w:rsid w:val="00AE1216"/>
    <w:rsid w:val="00AE32E5"/>
    <w:rsid w:val="00AE3BD8"/>
    <w:rsid w:val="00AE45EB"/>
    <w:rsid w:val="00AE49CC"/>
    <w:rsid w:val="00AE5DB2"/>
    <w:rsid w:val="00AE5EA1"/>
    <w:rsid w:val="00AE7A87"/>
    <w:rsid w:val="00AE7B07"/>
    <w:rsid w:val="00AE7C33"/>
    <w:rsid w:val="00AF076F"/>
    <w:rsid w:val="00AF2194"/>
    <w:rsid w:val="00AF21E5"/>
    <w:rsid w:val="00AF3670"/>
    <w:rsid w:val="00AF36DD"/>
    <w:rsid w:val="00AF3807"/>
    <w:rsid w:val="00AF44A7"/>
    <w:rsid w:val="00AF4C84"/>
    <w:rsid w:val="00AF6C83"/>
    <w:rsid w:val="00AF6D19"/>
    <w:rsid w:val="00AF7D7D"/>
    <w:rsid w:val="00B018BA"/>
    <w:rsid w:val="00B01E82"/>
    <w:rsid w:val="00B02A17"/>
    <w:rsid w:val="00B03043"/>
    <w:rsid w:val="00B03087"/>
    <w:rsid w:val="00B0382E"/>
    <w:rsid w:val="00B04483"/>
    <w:rsid w:val="00B0574B"/>
    <w:rsid w:val="00B105B1"/>
    <w:rsid w:val="00B11474"/>
    <w:rsid w:val="00B11CFF"/>
    <w:rsid w:val="00B11E9C"/>
    <w:rsid w:val="00B1253C"/>
    <w:rsid w:val="00B14589"/>
    <w:rsid w:val="00B14656"/>
    <w:rsid w:val="00B151F4"/>
    <w:rsid w:val="00B1636C"/>
    <w:rsid w:val="00B17410"/>
    <w:rsid w:val="00B17BB7"/>
    <w:rsid w:val="00B207AB"/>
    <w:rsid w:val="00B20836"/>
    <w:rsid w:val="00B20E46"/>
    <w:rsid w:val="00B219A9"/>
    <w:rsid w:val="00B22E2B"/>
    <w:rsid w:val="00B238B7"/>
    <w:rsid w:val="00B269EE"/>
    <w:rsid w:val="00B27C91"/>
    <w:rsid w:val="00B27F32"/>
    <w:rsid w:val="00B30173"/>
    <w:rsid w:val="00B31930"/>
    <w:rsid w:val="00B319F4"/>
    <w:rsid w:val="00B32C3B"/>
    <w:rsid w:val="00B33808"/>
    <w:rsid w:val="00B338A6"/>
    <w:rsid w:val="00B33E8F"/>
    <w:rsid w:val="00B347C7"/>
    <w:rsid w:val="00B351AA"/>
    <w:rsid w:val="00B355AD"/>
    <w:rsid w:val="00B36F9E"/>
    <w:rsid w:val="00B4010F"/>
    <w:rsid w:val="00B4023E"/>
    <w:rsid w:val="00B405EB"/>
    <w:rsid w:val="00B431A3"/>
    <w:rsid w:val="00B43218"/>
    <w:rsid w:val="00B43573"/>
    <w:rsid w:val="00B442C7"/>
    <w:rsid w:val="00B44A77"/>
    <w:rsid w:val="00B44C5C"/>
    <w:rsid w:val="00B44DCB"/>
    <w:rsid w:val="00B46615"/>
    <w:rsid w:val="00B46939"/>
    <w:rsid w:val="00B46BD5"/>
    <w:rsid w:val="00B473D1"/>
    <w:rsid w:val="00B4799E"/>
    <w:rsid w:val="00B50B89"/>
    <w:rsid w:val="00B518C7"/>
    <w:rsid w:val="00B51C06"/>
    <w:rsid w:val="00B53E5E"/>
    <w:rsid w:val="00B54181"/>
    <w:rsid w:val="00B54416"/>
    <w:rsid w:val="00B54418"/>
    <w:rsid w:val="00B54FED"/>
    <w:rsid w:val="00B56969"/>
    <w:rsid w:val="00B56AA7"/>
    <w:rsid w:val="00B57405"/>
    <w:rsid w:val="00B576B7"/>
    <w:rsid w:val="00B603FE"/>
    <w:rsid w:val="00B60659"/>
    <w:rsid w:val="00B609B6"/>
    <w:rsid w:val="00B60C47"/>
    <w:rsid w:val="00B60D2E"/>
    <w:rsid w:val="00B60ECA"/>
    <w:rsid w:val="00B6131D"/>
    <w:rsid w:val="00B623FE"/>
    <w:rsid w:val="00B62EC4"/>
    <w:rsid w:val="00B6377D"/>
    <w:rsid w:val="00B63C23"/>
    <w:rsid w:val="00B65D15"/>
    <w:rsid w:val="00B65E41"/>
    <w:rsid w:val="00B662E6"/>
    <w:rsid w:val="00B66D82"/>
    <w:rsid w:val="00B703AE"/>
    <w:rsid w:val="00B71184"/>
    <w:rsid w:val="00B71D89"/>
    <w:rsid w:val="00B7325F"/>
    <w:rsid w:val="00B73389"/>
    <w:rsid w:val="00B73EB2"/>
    <w:rsid w:val="00B75193"/>
    <w:rsid w:val="00B754AA"/>
    <w:rsid w:val="00B76AE6"/>
    <w:rsid w:val="00B80A7C"/>
    <w:rsid w:val="00B810B8"/>
    <w:rsid w:val="00B82C1B"/>
    <w:rsid w:val="00B8341E"/>
    <w:rsid w:val="00B835B9"/>
    <w:rsid w:val="00B84B0A"/>
    <w:rsid w:val="00B84BF9"/>
    <w:rsid w:val="00B84DE5"/>
    <w:rsid w:val="00B84DF0"/>
    <w:rsid w:val="00B85043"/>
    <w:rsid w:val="00B853FD"/>
    <w:rsid w:val="00B855DD"/>
    <w:rsid w:val="00B85AA4"/>
    <w:rsid w:val="00B85CAA"/>
    <w:rsid w:val="00B86A22"/>
    <w:rsid w:val="00B86D42"/>
    <w:rsid w:val="00B86FF3"/>
    <w:rsid w:val="00B87CFC"/>
    <w:rsid w:val="00B92351"/>
    <w:rsid w:val="00B9292B"/>
    <w:rsid w:val="00B92B33"/>
    <w:rsid w:val="00B92E1B"/>
    <w:rsid w:val="00B93347"/>
    <w:rsid w:val="00B94EAA"/>
    <w:rsid w:val="00B9625F"/>
    <w:rsid w:val="00B9632E"/>
    <w:rsid w:val="00B97FC6"/>
    <w:rsid w:val="00BA0770"/>
    <w:rsid w:val="00BA2A34"/>
    <w:rsid w:val="00BA2B63"/>
    <w:rsid w:val="00BA2C01"/>
    <w:rsid w:val="00BA3116"/>
    <w:rsid w:val="00BA36AA"/>
    <w:rsid w:val="00BA3F03"/>
    <w:rsid w:val="00BA48DB"/>
    <w:rsid w:val="00BA65DE"/>
    <w:rsid w:val="00BA67D6"/>
    <w:rsid w:val="00BA752E"/>
    <w:rsid w:val="00BA7DCF"/>
    <w:rsid w:val="00BB056B"/>
    <w:rsid w:val="00BB111B"/>
    <w:rsid w:val="00BB14D9"/>
    <w:rsid w:val="00BB1833"/>
    <w:rsid w:val="00BB2233"/>
    <w:rsid w:val="00BB2849"/>
    <w:rsid w:val="00BB3F7F"/>
    <w:rsid w:val="00BB4DF5"/>
    <w:rsid w:val="00BB4F51"/>
    <w:rsid w:val="00BB54E9"/>
    <w:rsid w:val="00BB5816"/>
    <w:rsid w:val="00BB67D0"/>
    <w:rsid w:val="00BB70FD"/>
    <w:rsid w:val="00BB7B8A"/>
    <w:rsid w:val="00BC2358"/>
    <w:rsid w:val="00BC3471"/>
    <w:rsid w:val="00BC3A8B"/>
    <w:rsid w:val="00BC3D7D"/>
    <w:rsid w:val="00BC3DD5"/>
    <w:rsid w:val="00BC414A"/>
    <w:rsid w:val="00BC53CC"/>
    <w:rsid w:val="00BC7993"/>
    <w:rsid w:val="00BD09CB"/>
    <w:rsid w:val="00BD13D4"/>
    <w:rsid w:val="00BD1927"/>
    <w:rsid w:val="00BD1C71"/>
    <w:rsid w:val="00BD2280"/>
    <w:rsid w:val="00BD24DB"/>
    <w:rsid w:val="00BD2C8E"/>
    <w:rsid w:val="00BD50F2"/>
    <w:rsid w:val="00BD55DE"/>
    <w:rsid w:val="00BD6934"/>
    <w:rsid w:val="00BE056C"/>
    <w:rsid w:val="00BE069F"/>
    <w:rsid w:val="00BE0B36"/>
    <w:rsid w:val="00BE1505"/>
    <w:rsid w:val="00BE1DA7"/>
    <w:rsid w:val="00BE206F"/>
    <w:rsid w:val="00BE2710"/>
    <w:rsid w:val="00BE2D06"/>
    <w:rsid w:val="00BE33C2"/>
    <w:rsid w:val="00BE3650"/>
    <w:rsid w:val="00BE36BE"/>
    <w:rsid w:val="00BE5EC3"/>
    <w:rsid w:val="00BE72F5"/>
    <w:rsid w:val="00BE776B"/>
    <w:rsid w:val="00BF115B"/>
    <w:rsid w:val="00BF11B1"/>
    <w:rsid w:val="00BF18D2"/>
    <w:rsid w:val="00BF1AE3"/>
    <w:rsid w:val="00BF3BBE"/>
    <w:rsid w:val="00BF4310"/>
    <w:rsid w:val="00BF5707"/>
    <w:rsid w:val="00BF5F81"/>
    <w:rsid w:val="00BF72AF"/>
    <w:rsid w:val="00BF7347"/>
    <w:rsid w:val="00BF7556"/>
    <w:rsid w:val="00BF7F6F"/>
    <w:rsid w:val="00C0052C"/>
    <w:rsid w:val="00C00B22"/>
    <w:rsid w:val="00C01196"/>
    <w:rsid w:val="00C0132F"/>
    <w:rsid w:val="00C01AE5"/>
    <w:rsid w:val="00C02773"/>
    <w:rsid w:val="00C0351B"/>
    <w:rsid w:val="00C03E91"/>
    <w:rsid w:val="00C05C3F"/>
    <w:rsid w:val="00C06C6D"/>
    <w:rsid w:val="00C06D9A"/>
    <w:rsid w:val="00C107FC"/>
    <w:rsid w:val="00C11195"/>
    <w:rsid w:val="00C11A14"/>
    <w:rsid w:val="00C127FF"/>
    <w:rsid w:val="00C12863"/>
    <w:rsid w:val="00C12DE1"/>
    <w:rsid w:val="00C12E46"/>
    <w:rsid w:val="00C1326B"/>
    <w:rsid w:val="00C14438"/>
    <w:rsid w:val="00C1483D"/>
    <w:rsid w:val="00C148E1"/>
    <w:rsid w:val="00C14968"/>
    <w:rsid w:val="00C15584"/>
    <w:rsid w:val="00C15FCE"/>
    <w:rsid w:val="00C20F7B"/>
    <w:rsid w:val="00C2104F"/>
    <w:rsid w:val="00C21B40"/>
    <w:rsid w:val="00C21C52"/>
    <w:rsid w:val="00C224A6"/>
    <w:rsid w:val="00C23016"/>
    <w:rsid w:val="00C2317B"/>
    <w:rsid w:val="00C237B4"/>
    <w:rsid w:val="00C23C03"/>
    <w:rsid w:val="00C24EE2"/>
    <w:rsid w:val="00C31926"/>
    <w:rsid w:val="00C3193F"/>
    <w:rsid w:val="00C31C09"/>
    <w:rsid w:val="00C32028"/>
    <w:rsid w:val="00C32725"/>
    <w:rsid w:val="00C330CB"/>
    <w:rsid w:val="00C3445C"/>
    <w:rsid w:val="00C34946"/>
    <w:rsid w:val="00C34A5B"/>
    <w:rsid w:val="00C34C49"/>
    <w:rsid w:val="00C34FDC"/>
    <w:rsid w:val="00C353F2"/>
    <w:rsid w:val="00C372EC"/>
    <w:rsid w:val="00C37343"/>
    <w:rsid w:val="00C37436"/>
    <w:rsid w:val="00C409B8"/>
    <w:rsid w:val="00C41894"/>
    <w:rsid w:val="00C43181"/>
    <w:rsid w:val="00C431E0"/>
    <w:rsid w:val="00C43A45"/>
    <w:rsid w:val="00C43D71"/>
    <w:rsid w:val="00C44003"/>
    <w:rsid w:val="00C444B2"/>
    <w:rsid w:val="00C46E39"/>
    <w:rsid w:val="00C474C3"/>
    <w:rsid w:val="00C4753A"/>
    <w:rsid w:val="00C47E98"/>
    <w:rsid w:val="00C50CDA"/>
    <w:rsid w:val="00C51D59"/>
    <w:rsid w:val="00C52188"/>
    <w:rsid w:val="00C528E4"/>
    <w:rsid w:val="00C52B91"/>
    <w:rsid w:val="00C52CD2"/>
    <w:rsid w:val="00C536B1"/>
    <w:rsid w:val="00C536E7"/>
    <w:rsid w:val="00C547F5"/>
    <w:rsid w:val="00C56A8C"/>
    <w:rsid w:val="00C56ED1"/>
    <w:rsid w:val="00C60462"/>
    <w:rsid w:val="00C60884"/>
    <w:rsid w:val="00C61833"/>
    <w:rsid w:val="00C61F34"/>
    <w:rsid w:val="00C62E43"/>
    <w:rsid w:val="00C637B8"/>
    <w:rsid w:val="00C645AB"/>
    <w:rsid w:val="00C665EE"/>
    <w:rsid w:val="00C67693"/>
    <w:rsid w:val="00C678B2"/>
    <w:rsid w:val="00C67958"/>
    <w:rsid w:val="00C67B89"/>
    <w:rsid w:val="00C70BE8"/>
    <w:rsid w:val="00C70F67"/>
    <w:rsid w:val="00C7138F"/>
    <w:rsid w:val="00C72743"/>
    <w:rsid w:val="00C738E4"/>
    <w:rsid w:val="00C73A62"/>
    <w:rsid w:val="00C73E5D"/>
    <w:rsid w:val="00C742AD"/>
    <w:rsid w:val="00C776DE"/>
    <w:rsid w:val="00C77858"/>
    <w:rsid w:val="00C80454"/>
    <w:rsid w:val="00C80535"/>
    <w:rsid w:val="00C80545"/>
    <w:rsid w:val="00C80FAF"/>
    <w:rsid w:val="00C81A14"/>
    <w:rsid w:val="00C81FAE"/>
    <w:rsid w:val="00C82474"/>
    <w:rsid w:val="00C82573"/>
    <w:rsid w:val="00C82887"/>
    <w:rsid w:val="00C83221"/>
    <w:rsid w:val="00C836B7"/>
    <w:rsid w:val="00C83DD2"/>
    <w:rsid w:val="00C84105"/>
    <w:rsid w:val="00C84171"/>
    <w:rsid w:val="00C85E0E"/>
    <w:rsid w:val="00C87655"/>
    <w:rsid w:val="00C87F48"/>
    <w:rsid w:val="00C912BA"/>
    <w:rsid w:val="00C91945"/>
    <w:rsid w:val="00C9264B"/>
    <w:rsid w:val="00C92840"/>
    <w:rsid w:val="00C944FE"/>
    <w:rsid w:val="00C94B4C"/>
    <w:rsid w:val="00C94E1B"/>
    <w:rsid w:val="00C953CD"/>
    <w:rsid w:val="00C96797"/>
    <w:rsid w:val="00CA3B9F"/>
    <w:rsid w:val="00CA3F67"/>
    <w:rsid w:val="00CA5170"/>
    <w:rsid w:val="00CA663F"/>
    <w:rsid w:val="00CA720A"/>
    <w:rsid w:val="00CB099A"/>
    <w:rsid w:val="00CB1608"/>
    <w:rsid w:val="00CB40A4"/>
    <w:rsid w:val="00CB5912"/>
    <w:rsid w:val="00CB7FD4"/>
    <w:rsid w:val="00CC1EA8"/>
    <w:rsid w:val="00CC2DAB"/>
    <w:rsid w:val="00CC30E0"/>
    <w:rsid w:val="00CC468E"/>
    <w:rsid w:val="00CC49B3"/>
    <w:rsid w:val="00CD01BE"/>
    <w:rsid w:val="00CD048F"/>
    <w:rsid w:val="00CD04C0"/>
    <w:rsid w:val="00CD0CAB"/>
    <w:rsid w:val="00CD10D8"/>
    <w:rsid w:val="00CD1DCB"/>
    <w:rsid w:val="00CD3427"/>
    <w:rsid w:val="00CD35A1"/>
    <w:rsid w:val="00CD3BB2"/>
    <w:rsid w:val="00CD435D"/>
    <w:rsid w:val="00CD4735"/>
    <w:rsid w:val="00CD4E48"/>
    <w:rsid w:val="00CD5E61"/>
    <w:rsid w:val="00CD5F23"/>
    <w:rsid w:val="00CD66F0"/>
    <w:rsid w:val="00CD6709"/>
    <w:rsid w:val="00CD7E04"/>
    <w:rsid w:val="00CE07E9"/>
    <w:rsid w:val="00CE3A4D"/>
    <w:rsid w:val="00CE47D8"/>
    <w:rsid w:val="00CE49FE"/>
    <w:rsid w:val="00CE4A64"/>
    <w:rsid w:val="00CE6068"/>
    <w:rsid w:val="00CE7439"/>
    <w:rsid w:val="00CF0A0B"/>
    <w:rsid w:val="00CF1589"/>
    <w:rsid w:val="00CF190F"/>
    <w:rsid w:val="00CF19E4"/>
    <w:rsid w:val="00CF335E"/>
    <w:rsid w:val="00CF4760"/>
    <w:rsid w:val="00CF555C"/>
    <w:rsid w:val="00CF563C"/>
    <w:rsid w:val="00CF73D0"/>
    <w:rsid w:val="00D006E1"/>
    <w:rsid w:val="00D01883"/>
    <w:rsid w:val="00D02196"/>
    <w:rsid w:val="00D02423"/>
    <w:rsid w:val="00D03DBC"/>
    <w:rsid w:val="00D04BAF"/>
    <w:rsid w:val="00D0540F"/>
    <w:rsid w:val="00D05554"/>
    <w:rsid w:val="00D06F91"/>
    <w:rsid w:val="00D0719B"/>
    <w:rsid w:val="00D07ECE"/>
    <w:rsid w:val="00D106DB"/>
    <w:rsid w:val="00D11B9B"/>
    <w:rsid w:val="00D12C9A"/>
    <w:rsid w:val="00D12FE7"/>
    <w:rsid w:val="00D1334C"/>
    <w:rsid w:val="00D133A3"/>
    <w:rsid w:val="00D140B4"/>
    <w:rsid w:val="00D15AE0"/>
    <w:rsid w:val="00D15BF0"/>
    <w:rsid w:val="00D16CD0"/>
    <w:rsid w:val="00D170D2"/>
    <w:rsid w:val="00D17508"/>
    <w:rsid w:val="00D17A05"/>
    <w:rsid w:val="00D20787"/>
    <w:rsid w:val="00D2178E"/>
    <w:rsid w:val="00D21F55"/>
    <w:rsid w:val="00D22798"/>
    <w:rsid w:val="00D2296E"/>
    <w:rsid w:val="00D22C4F"/>
    <w:rsid w:val="00D23760"/>
    <w:rsid w:val="00D265B8"/>
    <w:rsid w:val="00D26F42"/>
    <w:rsid w:val="00D26FA7"/>
    <w:rsid w:val="00D2735E"/>
    <w:rsid w:val="00D27735"/>
    <w:rsid w:val="00D30FE2"/>
    <w:rsid w:val="00D317B6"/>
    <w:rsid w:val="00D31E17"/>
    <w:rsid w:val="00D330EA"/>
    <w:rsid w:val="00D33B71"/>
    <w:rsid w:val="00D33BFF"/>
    <w:rsid w:val="00D3486E"/>
    <w:rsid w:val="00D34B89"/>
    <w:rsid w:val="00D3537A"/>
    <w:rsid w:val="00D358CD"/>
    <w:rsid w:val="00D3630B"/>
    <w:rsid w:val="00D36B74"/>
    <w:rsid w:val="00D44222"/>
    <w:rsid w:val="00D45648"/>
    <w:rsid w:val="00D4608A"/>
    <w:rsid w:val="00D474DE"/>
    <w:rsid w:val="00D50191"/>
    <w:rsid w:val="00D5019E"/>
    <w:rsid w:val="00D5054E"/>
    <w:rsid w:val="00D512A1"/>
    <w:rsid w:val="00D51C9E"/>
    <w:rsid w:val="00D52783"/>
    <w:rsid w:val="00D5293A"/>
    <w:rsid w:val="00D538A6"/>
    <w:rsid w:val="00D539DA"/>
    <w:rsid w:val="00D53F62"/>
    <w:rsid w:val="00D54625"/>
    <w:rsid w:val="00D56D99"/>
    <w:rsid w:val="00D578B0"/>
    <w:rsid w:val="00D6040A"/>
    <w:rsid w:val="00D60607"/>
    <w:rsid w:val="00D608BB"/>
    <w:rsid w:val="00D60AB9"/>
    <w:rsid w:val="00D61186"/>
    <w:rsid w:val="00D62B40"/>
    <w:rsid w:val="00D62E71"/>
    <w:rsid w:val="00D64161"/>
    <w:rsid w:val="00D64CB2"/>
    <w:rsid w:val="00D65382"/>
    <w:rsid w:val="00D654D4"/>
    <w:rsid w:val="00D65B44"/>
    <w:rsid w:val="00D67266"/>
    <w:rsid w:val="00D719D5"/>
    <w:rsid w:val="00D728FF"/>
    <w:rsid w:val="00D72956"/>
    <w:rsid w:val="00D72B45"/>
    <w:rsid w:val="00D72D06"/>
    <w:rsid w:val="00D7643D"/>
    <w:rsid w:val="00D76539"/>
    <w:rsid w:val="00D7703C"/>
    <w:rsid w:val="00D80166"/>
    <w:rsid w:val="00D810B1"/>
    <w:rsid w:val="00D81123"/>
    <w:rsid w:val="00D819A9"/>
    <w:rsid w:val="00D81A5C"/>
    <w:rsid w:val="00D83435"/>
    <w:rsid w:val="00D85A81"/>
    <w:rsid w:val="00D867F1"/>
    <w:rsid w:val="00D91171"/>
    <w:rsid w:val="00D9151C"/>
    <w:rsid w:val="00D91B5E"/>
    <w:rsid w:val="00D91C20"/>
    <w:rsid w:val="00D91C3E"/>
    <w:rsid w:val="00D91E9A"/>
    <w:rsid w:val="00D9327D"/>
    <w:rsid w:val="00D937B6"/>
    <w:rsid w:val="00D94DA2"/>
    <w:rsid w:val="00D96FD8"/>
    <w:rsid w:val="00DA0564"/>
    <w:rsid w:val="00DA0767"/>
    <w:rsid w:val="00DA0912"/>
    <w:rsid w:val="00DA2B80"/>
    <w:rsid w:val="00DA2C43"/>
    <w:rsid w:val="00DA5549"/>
    <w:rsid w:val="00DA6BBD"/>
    <w:rsid w:val="00DA7D28"/>
    <w:rsid w:val="00DA7EBA"/>
    <w:rsid w:val="00DB0C22"/>
    <w:rsid w:val="00DB26B5"/>
    <w:rsid w:val="00DB5D3D"/>
    <w:rsid w:val="00DB5DDA"/>
    <w:rsid w:val="00DB63D8"/>
    <w:rsid w:val="00DB6FCF"/>
    <w:rsid w:val="00DB776A"/>
    <w:rsid w:val="00DB7B9C"/>
    <w:rsid w:val="00DB7BE4"/>
    <w:rsid w:val="00DC244F"/>
    <w:rsid w:val="00DC452B"/>
    <w:rsid w:val="00DC470D"/>
    <w:rsid w:val="00DC6668"/>
    <w:rsid w:val="00DC6F4F"/>
    <w:rsid w:val="00DC6F61"/>
    <w:rsid w:val="00DD2312"/>
    <w:rsid w:val="00DD3913"/>
    <w:rsid w:val="00DD448F"/>
    <w:rsid w:val="00DD5030"/>
    <w:rsid w:val="00DD5F7A"/>
    <w:rsid w:val="00DD60CC"/>
    <w:rsid w:val="00DD60FF"/>
    <w:rsid w:val="00DD6A6D"/>
    <w:rsid w:val="00DD7336"/>
    <w:rsid w:val="00DE1D6C"/>
    <w:rsid w:val="00DE348A"/>
    <w:rsid w:val="00DE3B73"/>
    <w:rsid w:val="00DE3E91"/>
    <w:rsid w:val="00DE692F"/>
    <w:rsid w:val="00DE6F4E"/>
    <w:rsid w:val="00DE7E50"/>
    <w:rsid w:val="00DF03D0"/>
    <w:rsid w:val="00DF0C63"/>
    <w:rsid w:val="00DF233F"/>
    <w:rsid w:val="00DF25BB"/>
    <w:rsid w:val="00DF3952"/>
    <w:rsid w:val="00DF3DE1"/>
    <w:rsid w:val="00DF5499"/>
    <w:rsid w:val="00DF5D54"/>
    <w:rsid w:val="00DF6278"/>
    <w:rsid w:val="00DF63E5"/>
    <w:rsid w:val="00DF6610"/>
    <w:rsid w:val="00DF7E20"/>
    <w:rsid w:val="00DF7EE7"/>
    <w:rsid w:val="00E0080C"/>
    <w:rsid w:val="00E0099D"/>
    <w:rsid w:val="00E030C2"/>
    <w:rsid w:val="00E03412"/>
    <w:rsid w:val="00E0356B"/>
    <w:rsid w:val="00E03DB3"/>
    <w:rsid w:val="00E045F5"/>
    <w:rsid w:val="00E05305"/>
    <w:rsid w:val="00E054D4"/>
    <w:rsid w:val="00E076A2"/>
    <w:rsid w:val="00E07985"/>
    <w:rsid w:val="00E07DB9"/>
    <w:rsid w:val="00E108A2"/>
    <w:rsid w:val="00E12289"/>
    <w:rsid w:val="00E12AEB"/>
    <w:rsid w:val="00E12FE0"/>
    <w:rsid w:val="00E14472"/>
    <w:rsid w:val="00E148DE"/>
    <w:rsid w:val="00E168C4"/>
    <w:rsid w:val="00E16BF9"/>
    <w:rsid w:val="00E203F9"/>
    <w:rsid w:val="00E221E4"/>
    <w:rsid w:val="00E229CE"/>
    <w:rsid w:val="00E22AAE"/>
    <w:rsid w:val="00E23939"/>
    <w:rsid w:val="00E250D8"/>
    <w:rsid w:val="00E25134"/>
    <w:rsid w:val="00E2560F"/>
    <w:rsid w:val="00E2585E"/>
    <w:rsid w:val="00E264D9"/>
    <w:rsid w:val="00E26A1F"/>
    <w:rsid w:val="00E26D35"/>
    <w:rsid w:val="00E270D0"/>
    <w:rsid w:val="00E272C9"/>
    <w:rsid w:val="00E27350"/>
    <w:rsid w:val="00E30339"/>
    <w:rsid w:val="00E31521"/>
    <w:rsid w:val="00E32ABD"/>
    <w:rsid w:val="00E33679"/>
    <w:rsid w:val="00E33E39"/>
    <w:rsid w:val="00E349A2"/>
    <w:rsid w:val="00E3557C"/>
    <w:rsid w:val="00E35704"/>
    <w:rsid w:val="00E36D31"/>
    <w:rsid w:val="00E4164C"/>
    <w:rsid w:val="00E41772"/>
    <w:rsid w:val="00E43705"/>
    <w:rsid w:val="00E43F7B"/>
    <w:rsid w:val="00E45AB9"/>
    <w:rsid w:val="00E45EA6"/>
    <w:rsid w:val="00E46698"/>
    <w:rsid w:val="00E474E5"/>
    <w:rsid w:val="00E47574"/>
    <w:rsid w:val="00E47F70"/>
    <w:rsid w:val="00E505C5"/>
    <w:rsid w:val="00E507B5"/>
    <w:rsid w:val="00E50FC6"/>
    <w:rsid w:val="00E510D4"/>
    <w:rsid w:val="00E515A1"/>
    <w:rsid w:val="00E54C59"/>
    <w:rsid w:val="00E54D7A"/>
    <w:rsid w:val="00E56CCA"/>
    <w:rsid w:val="00E573ED"/>
    <w:rsid w:val="00E57C1E"/>
    <w:rsid w:val="00E61953"/>
    <w:rsid w:val="00E62BAD"/>
    <w:rsid w:val="00E6334F"/>
    <w:rsid w:val="00E635D9"/>
    <w:rsid w:val="00E63DFA"/>
    <w:rsid w:val="00E64B98"/>
    <w:rsid w:val="00E6549B"/>
    <w:rsid w:val="00E65798"/>
    <w:rsid w:val="00E67F54"/>
    <w:rsid w:val="00E709ED"/>
    <w:rsid w:val="00E7112F"/>
    <w:rsid w:val="00E71465"/>
    <w:rsid w:val="00E72743"/>
    <w:rsid w:val="00E738F3"/>
    <w:rsid w:val="00E73A5A"/>
    <w:rsid w:val="00E743FA"/>
    <w:rsid w:val="00E745FD"/>
    <w:rsid w:val="00E756EF"/>
    <w:rsid w:val="00E75A94"/>
    <w:rsid w:val="00E76ECA"/>
    <w:rsid w:val="00E76FF4"/>
    <w:rsid w:val="00E7708C"/>
    <w:rsid w:val="00E771AA"/>
    <w:rsid w:val="00E7721A"/>
    <w:rsid w:val="00E776BC"/>
    <w:rsid w:val="00E805C9"/>
    <w:rsid w:val="00E80760"/>
    <w:rsid w:val="00E80F62"/>
    <w:rsid w:val="00E8128F"/>
    <w:rsid w:val="00E828C3"/>
    <w:rsid w:val="00E82B98"/>
    <w:rsid w:val="00E8440A"/>
    <w:rsid w:val="00E846B7"/>
    <w:rsid w:val="00E848B7"/>
    <w:rsid w:val="00E85B6B"/>
    <w:rsid w:val="00E8656F"/>
    <w:rsid w:val="00E86720"/>
    <w:rsid w:val="00E86BE8"/>
    <w:rsid w:val="00E86C31"/>
    <w:rsid w:val="00E87701"/>
    <w:rsid w:val="00E905CE"/>
    <w:rsid w:val="00E90BBE"/>
    <w:rsid w:val="00E9111D"/>
    <w:rsid w:val="00E91155"/>
    <w:rsid w:val="00E91B60"/>
    <w:rsid w:val="00E92006"/>
    <w:rsid w:val="00E931AA"/>
    <w:rsid w:val="00E933C5"/>
    <w:rsid w:val="00E95E18"/>
    <w:rsid w:val="00E96F67"/>
    <w:rsid w:val="00E977E0"/>
    <w:rsid w:val="00EA1563"/>
    <w:rsid w:val="00EA2220"/>
    <w:rsid w:val="00EA4770"/>
    <w:rsid w:val="00EA4C1B"/>
    <w:rsid w:val="00EA6BF6"/>
    <w:rsid w:val="00EA7C33"/>
    <w:rsid w:val="00EA7F6B"/>
    <w:rsid w:val="00EB1501"/>
    <w:rsid w:val="00EB1B61"/>
    <w:rsid w:val="00EB2E37"/>
    <w:rsid w:val="00EB3110"/>
    <w:rsid w:val="00EB371F"/>
    <w:rsid w:val="00EB3780"/>
    <w:rsid w:val="00EB40E2"/>
    <w:rsid w:val="00EB55BD"/>
    <w:rsid w:val="00EB55C8"/>
    <w:rsid w:val="00EB65E7"/>
    <w:rsid w:val="00EB77BD"/>
    <w:rsid w:val="00EB78CE"/>
    <w:rsid w:val="00EB7B35"/>
    <w:rsid w:val="00EC21D7"/>
    <w:rsid w:val="00EC24E7"/>
    <w:rsid w:val="00EC4DFB"/>
    <w:rsid w:val="00EC649E"/>
    <w:rsid w:val="00EC6AB0"/>
    <w:rsid w:val="00EC73CE"/>
    <w:rsid w:val="00ED01CC"/>
    <w:rsid w:val="00ED09A8"/>
    <w:rsid w:val="00ED0CA1"/>
    <w:rsid w:val="00ED2EA4"/>
    <w:rsid w:val="00ED2F59"/>
    <w:rsid w:val="00ED3643"/>
    <w:rsid w:val="00ED52AA"/>
    <w:rsid w:val="00ED52D8"/>
    <w:rsid w:val="00ED66CA"/>
    <w:rsid w:val="00ED6841"/>
    <w:rsid w:val="00ED6AC0"/>
    <w:rsid w:val="00ED79E1"/>
    <w:rsid w:val="00ED7ABE"/>
    <w:rsid w:val="00EE0118"/>
    <w:rsid w:val="00EE027B"/>
    <w:rsid w:val="00EE0CBE"/>
    <w:rsid w:val="00EE0F86"/>
    <w:rsid w:val="00EE1333"/>
    <w:rsid w:val="00EE38AF"/>
    <w:rsid w:val="00EE38E5"/>
    <w:rsid w:val="00EE3C1D"/>
    <w:rsid w:val="00EE48BE"/>
    <w:rsid w:val="00EE4F57"/>
    <w:rsid w:val="00EE51F0"/>
    <w:rsid w:val="00EE5D6C"/>
    <w:rsid w:val="00EE6D64"/>
    <w:rsid w:val="00EE77EF"/>
    <w:rsid w:val="00EF0D79"/>
    <w:rsid w:val="00EF0E70"/>
    <w:rsid w:val="00EF197A"/>
    <w:rsid w:val="00EF2D1B"/>
    <w:rsid w:val="00EF321C"/>
    <w:rsid w:val="00EF32B5"/>
    <w:rsid w:val="00EF3524"/>
    <w:rsid w:val="00EF3E1D"/>
    <w:rsid w:val="00EF59FA"/>
    <w:rsid w:val="00EF5A1C"/>
    <w:rsid w:val="00EF5ED8"/>
    <w:rsid w:val="00EF62EE"/>
    <w:rsid w:val="00EF68EA"/>
    <w:rsid w:val="00EF6B8D"/>
    <w:rsid w:val="00EF77D7"/>
    <w:rsid w:val="00EF7BF0"/>
    <w:rsid w:val="00F0009B"/>
    <w:rsid w:val="00F002E3"/>
    <w:rsid w:val="00F0047A"/>
    <w:rsid w:val="00F00D77"/>
    <w:rsid w:val="00F0109D"/>
    <w:rsid w:val="00F01187"/>
    <w:rsid w:val="00F013EF"/>
    <w:rsid w:val="00F0168D"/>
    <w:rsid w:val="00F018D8"/>
    <w:rsid w:val="00F02B76"/>
    <w:rsid w:val="00F03BB7"/>
    <w:rsid w:val="00F04835"/>
    <w:rsid w:val="00F04F8A"/>
    <w:rsid w:val="00F04FB7"/>
    <w:rsid w:val="00F0659C"/>
    <w:rsid w:val="00F10040"/>
    <w:rsid w:val="00F109CE"/>
    <w:rsid w:val="00F10FA7"/>
    <w:rsid w:val="00F11D8D"/>
    <w:rsid w:val="00F11E9F"/>
    <w:rsid w:val="00F12454"/>
    <w:rsid w:val="00F12B2B"/>
    <w:rsid w:val="00F13480"/>
    <w:rsid w:val="00F13FE9"/>
    <w:rsid w:val="00F1463D"/>
    <w:rsid w:val="00F15095"/>
    <w:rsid w:val="00F156C1"/>
    <w:rsid w:val="00F172D5"/>
    <w:rsid w:val="00F17F54"/>
    <w:rsid w:val="00F209D9"/>
    <w:rsid w:val="00F20D5B"/>
    <w:rsid w:val="00F212AD"/>
    <w:rsid w:val="00F21C39"/>
    <w:rsid w:val="00F21C91"/>
    <w:rsid w:val="00F21EEC"/>
    <w:rsid w:val="00F23444"/>
    <w:rsid w:val="00F23ACD"/>
    <w:rsid w:val="00F2529D"/>
    <w:rsid w:val="00F25C6D"/>
    <w:rsid w:val="00F25CE6"/>
    <w:rsid w:val="00F25F0E"/>
    <w:rsid w:val="00F26EEE"/>
    <w:rsid w:val="00F272CB"/>
    <w:rsid w:val="00F31379"/>
    <w:rsid w:val="00F319B5"/>
    <w:rsid w:val="00F323B6"/>
    <w:rsid w:val="00F3244F"/>
    <w:rsid w:val="00F32499"/>
    <w:rsid w:val="00F32C98"/>
    <w:rsid w:val="00F32E39"/>
    <w:rsid w:val="00F3344F"/>
    <w:rsid w:val="00F33DBB"/>
    <w:rsid w:val="00F34FE4"/>
    <w:rsid w:val="00F366AC"/>
    <w:rsid w:val="00F36C3A"/>
    <w:rsid w:val="00F37085"/>
    <w:rsid w:val="00F4020B"/>
    <w:rsid w:val="00F402FE"/>
    <w:rsid w:val="00F40CAB"/>
    <w:rsid w:val="00F42121"/>
    <w:rsid w:val="00F42CB9"/>
    <w:rsid w:val="00F43A8B"/>
    <w:rsid w:val="00F43BFE"/>
    <w:rsid w:val="00F43D59"/>
    <w:rsid w:val="00F44922"/>
    <w:rsid w:val="00F46342"/>
    <w:rsid w:val="00F47ABD"/>
    <w:rsid w:val="00F47B26"/>
    <w:rsid w:val="00F47F96"/>
    <w:rsid w:val="00F51C70"/>
    <w:rsid w:val="00F51F2E"/>
    <w:rsid w:val="00F529A5"/>
    <w:rsid w:val="00F5502C"/>
    <w:rsid w:val="00F550E6"/>
    <w:rsid w:val="00F56DF9"/>
    <w:rsid w:val="00F57158"/>
    <w:rsid w:val="00F57820"/>
    <w:rsid w:val="00F57FBC"/>
    <w:rsid w:val="00F60991"/>
    <w:rsid w:val="00F609C7"/>
    <w:rsid w:val="00F611B8"/>
    <w:rsid w:val="00F613BD"/>
    <w:rsid w:val="00F61EEE"/>
    <w:rsid w:val="00F6302E"/>
    <w:rsid w:val="00F638FE"/>
    <w:rsid w:val="00F64AA7"/>
    <w:rsid w:val="00F65971"/>
    <w:rsid w:val="00F663C4"/>
    <w:rsid w:val="00F66768"/>
    <w:rsid w:val="00F667D6"/>
    <w:rsid w:val="00F66CEF"/>
    <w:rsid w:val="00F67525"/>
    <w:rsid w:val="00F70522"/>
    <w:rsid w:val="00F73BEC"/>
    <w:rsid w:val="00F7499C"/>
    <w:rsid w:val="00F75057"/>
    <w:rsid w:val="00F760D6"/>
    <w:rsid w:val="00F77961"/>
    <w:rsid w:val="00F779FF"/>
    <w:rsid w:val="00F82377"/>
    <w:rsid w:val="00F82E1B"/>
    <w:rsid w:val="00F83430"/>
    <w:rsid w:val="00F83BE9"/>
    <w:rsid w:val="00F83EAD"/>
    <w:rsid w:val="00F844BF"/>
    <w:rsid w:val="00F84860"/>
    <w:rsid w:val="00F84903"/>
    <w:rsid w:val="00F84BA4"/>
    <w:rsid w:val="00F850F5"/>
    <w:rsid w:val="00F85188"/>
    <w:rsid w:val="00F85318"/>
    <w:rsid w:val="00F85730"/>
    <w:rsid w:val="00F8678F"/>
    <w:rsid w:val="00F86C7A"/>
    <w:rsid w:val="00F875A3"/>
    <w:rsid w:val="00F87EEE"/>
    <w:rsid w:val="00F900E3"/>
    <w:rsid w:val="00F9079F"/>
    <w:rsid w:val="00F908FE"/>
    <w:rsid w:val="00F91437"/>
    <w:rsid w:val="00F9186F"/>
    <w:rsid w:val="00F92027"/>
    <w:rsid w:val="00F927CE"/>
    <w:rsid w:val="00F93777"/>
    <w:rsid w:val="00F93B96"/>
    <w:rsid w:val="00F95E22"/>
    <w:rsid w:val="00F95E58"/>
    <w:rsid w:val="00F9698B"/>
    <w:rsid w:val="00F97402"/>
    <w:rsid w:val="00F978CC"/>
    <w:rsid w:val="00F97944"/>
    <w:rsid w:val="00FA081E"/>
    <w:rsid w:val="00FA083B"/>
    <w:rsid w:val="00FA08C6"/>
    <w:rsid w:val="00FA0CED"/>
    <w:rsid w:val="00FA137F"/>
    <w:rsid w:val="00FA1593"/>
    <w:rsid w:val="00FA1D89"/>
    <w:rsid w:val="00FA1DD7"/>
    <w:rsid w:val="00FA2E39"/>
    <w:rsid w:val="00FA389D"/>
    <w:rsid w:val="00FA3AD4"/>
    <w:rsid w:val="00FA3EE0"/>
    <w:rsid w:val="00FA4C81"/>
    <w:rsid w:val="00FA5366"/>
    <w:rsid w:val="00FA58DE"/>
    <w:rsid w:val="00FA5914"/>
    <w:rsid w:val="00FB0A02"/>
    <w:rsid w:val="00FB125B"/>
    <w:rsid w:val="00FB165A"/>
    <w:rsid w:val="00FB2489"/>
    <w:rsid w:val="00FB26ED"/>
    <w:rsid w:val="00FB2CFE"/>
    <w:rsid w:val="00FB40C7"/>
    <w:rsid w:val="00FB557D"/>
    <w:rsid w:val="00FB5907"/>
    <w:rsid w:val="00FB5AED"/>
    <w:rsid w:val="00FB5E6C"/>
    <w:rsid w:val="00FB7932"/>
    <w:rsid w:val="00FB7E1D"/>
    <w:rsid w:val="00FB7FEB"/>
    <w:rsid w:val="00FC07AA"/>
    <w:rsid w:val="00FC0CC6"/>
    <w:rsid w:val="00FC1DBB"/>
    <w:rsid w:val="00FC2976"/>
    <w:rsid w:val="00FC415E"/>
    <w:rsid w:val="00FC50CC"/>
    <w:rsid w:val="00FC6304"/>
    <w:rsid w:val="00FC68C5"/>
    <w:rsid w:val="00FC7997"/>
    <w:rsid w:val="00FD0293"/>
    <w:rsid w:val="00FD0994"/>
    <w:rsid w:val="00FD3819"/>
    <w:rsid w:val="00FD3ACC"/>
    <w:rsid w:val="00FD4357"/>
    <w:rsid w:val="00FD4E16"/>
    <w:rsid w:val="00FD51F4"/>
    <w:rsid w:val="00FD740E"/>
    <w:rsid w:val="00FE06AE"/>
    <w:rsid w:val="00FE0B7C"/>
    <w:rsid w:val="00FE3FC3"/>
    <w:rsid w:val="00FE4CC6"/>
    <w:rsid w:val="00FE508F"/>
    <w:rsid w:val="00FE5351"/>
    <w:rsid w:val="00FE6784"/>
    <w:rsid w:val="00FE746B"/>
    <w:rsid w:val="00FF064D"/>
    <w:rsid w:val="00FF0D0F"/>
    <w:rsid w:val="00FF1862"/>
    <w:rsid w:val="00FF19DC"/>
    <w:rsid w:val="00FF1C9C"/>
    <w:rsid w:val="00FF21C6"/>
    <w:rsid w:val="00FF2769"/>
    <w:rsid w:val="00FF29F2"/>
    <w:rsid w:val="00FF2D58"/>
    <w:rsid w:val="00FF2E57"/>
    <w:rsid w:val="00FF3296"/>
    <w:rsid w:val="00FF35BA"/>
    <w:rsid w:val="00FF3B0B"/>
    <w:rsid w:val="00FF41DF"/>
    <w:rsid w:val="00FF65B9"/>
    <w:rsid w:val="00FF685A"/>
    <w:rsid w:val="00FF69CF"/>
    <w:rsid w:val="00FF6F15"/>
    <w:rsid w:val="00FF707E"/>
    <w:rsid w:val="2DAF577D"/>
    <w:rsid w:val="3B392F46"/>
    <w:rsid w:val="458C771B"/>
    <w:rsid w:val="4BEC37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D9204A"/>
  <w15:docId w15:val="{AD659AFE-C022-4D70-B5A4-08F29C64B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rFonts w:ascii="Times New Roman" w:hAnsi="Times New Roman" w:cs="Times New Roman"/>
      <w:b/>
      <w:bCs/>
      <w:kern w:val="44"/>
      <w:sz w:val="36"/>
      <w:szCs w:val="44"/>
    </w:rPr>
  </w:style>
  <w:style w:type="paragraph" w:styleId="2">
    <w:name w:val="heading 2"/>
    <w:basedOn w:val="a"/>
    <w:next w:val="a"/>
    <w:link w:val="20"/>
    <w:uiPriority w:val="9"/>
    <w:unhideWhenUsed/>
    <w:qFormat/>
    <w:pPr>
      <w:keepNext/>
      <w:keepLines/>
      <w:numPr>
        <w:ilvl w:val="1"/>
        <w:numId w:val="2"/>
      </w:numPr>
      <w:spacing w:before="260" w:after="260" w:line="416" w:lineRule="auto"/>
      <w:outlineLvl w:val="1"/>
    </w:pPr>
    <w:rPr>
      <w:rFonts w:ascii="Times New Roman" w:eastAsiaTheme="majorEastAsia" w:hAnsi="Times New Roman" w:cs="Times New Roman"/>
      <w:b/>
      <w:bCs/>
      <w:sz w:val="32"/>
      <w:szCs w:val="32"/>
    </w:rPr>
  </w:style>
  <w:style w:type="paragraph" w:styleId="3">
    <w:name w:val="heading 3"/>
    <w:basedOn w:val="a"/>
    <w:next w:val="a"/>
    <w:link w:val="30"/>
    <w:uiPriority w:val="9"/>
    <w:unhideWhenUsed/>
    <w:qFormat/>
    <w:pPr>
      <w:keepNext/>
      <w:keepLines/>
      <w:spacing w:before="120" w:after="120" w:line="360" w:lineRule="auto"/>
      <w:outlineLvl w:val="2"/>
    </w:pPr>
    <w:rPr>
      <w:rFonts w:ascii="Times New Roman" w:hAnsi="Times New Roman" w:cs="Times New Roman"/>
      <w:b/>
      <w:bCs/>
      <w:sz w:val="28"/>
      <w:szCs w:val="32"/>
    </w:rPr>
  </w:style>
  <w:style w:type="paragraph" w:styleId="4">
    <w:name w:val="heading 4"/>
    <w:basedOn w:val="3"/>
    <w:next w:val="a"/>
    <w:link w:val="40"/>
    <w:uiPriority w:val="9"/>
    <w:unhideWhenUsed/>
    <w:qFormat/>
    <w:pPr>
      <w:numPr>
        <w:numId w:val="3"/>
      </w:num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line="400" w:lineRule="exact"/>
      <w:jc w:val="center"/>
    </w:pPr>
    <w:rPr>
      <w:rFonts w:ascii="Times New Roman" w:eastAsia="宋体" w:hAnsi="Times New Roman" w:cs="Times New Roman"/>
      <w:szCs w:val="20"/>
      <w:lang w:val="zh-CN"/>
    </w:rPr>
  </w:style>
  <w:style w:type="paragraph" w:styleId="a5">
    <w:name w:val="annotation text"/>
    <w:basedOn w:val="a"/>
    <w:link w:val="a6"/>
    <w:uiPriority w:val="99"/>
    <w:semiHidden/>
    <w:unhideWhenUsed/>
    <w:qFormat/>
    <w:pPr>
      <w:jc w:val="left"/>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Subtitle"/>
    <w:basedOn w:val="a"/>
    <w:next w:val="a"/>
    <w:link w:val="ae"/>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paragraph" w:styleId="af0">
    <w:name w:val="Title"/>
    <w:basedOn w:val="a"/>
    <w:next w:val="a"/>
    <w:link w:val="af1"/>
    <w:uiPriority w:val="10"/>
    <w:qFormat/>
    <w:pPr>
      <w:spacing w:before="240" w:after="60"/>
      <w:jc w:val="center"/>
      <w:outlineLvl w:val="0"/>
    </w:pPr>
    <w:rPr>
      <w:rFonts w:asciiTheme="majorHAnsi" w:eastAsia="宋体" w:hAnsiTheme="majorHAnsi" w:cstheme="majorBidi"/>
      <w:b/>
      <w:bCs/>
      <w:sz w:val="32"/>
      <w:szCs w:val="32"/>
    </w:rPr>
  </w:style>
  <w:style w:type="paragraph" w:styleId="af2">
    <w:name w:val="annotation subject"/>
    <w:basedOn w:val="a5"/>
    <w:next w:val="a5"/>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21"/>
      <w:szCs w:val="21"/>
    </w:rPr>
  </w:style>
  <w:style w:type="character" w:customStyle="1" w:styleId="af1">
    <w:name w:val="标题 字符"/>
    <w:basedOn w:val="a0"/>
    <w:link w:val="af0"/>
    <w:uiPriority w:val="10"/>
    <w:qFormat/>
    <w:rPr>
      <w:rFonts w:asciiTheme="majorHAnsi" w:eastAsia="宋体" w:hAnsiTheme="majorHAnsi" w:cstheme="majorBidi"/>
      <w:b/>
      <w:bCs/>
      <w:sz w:val="32"/>
      <w:szCs w:val="32"/>
    </w:rPr>
  </w:style>
  <w:style w:type="character" w:customStyle="1" w:styleId="ae">
    <w:name w:val="副标题 字符"/>
    <w:basedOn w:val="a0"/>
    <w:link w:val="ad"/>
    <w:uiPriority w:val="11"/>
    <w:qFormat/>
    <w:rPr>
      <w:rFonts w:asciiTheme="majorHAnsi" w:eastAsia="宋体" w:hAnsiTheme="majorHAnsi" w:cstheme="majorBidi"/>
      <w:b/>
      <w:bCs/>
      <w:kern w:val="28"/>
      <w:sz w:val="32"/>
      <w:szCs w:val="32"/>
    </w:rPr>
  </w:style>
  <w:style w:type="character" w:customStyle="1" w:styleId="10">
    <w:name w:val="标题 1 字符"/>
    <w:basedOn w:val="a0"/>
    <w:link w:val="1"/>
    <w:uiPriority w:val="9"/>
    <w:qFormat/>
    <w:rPr>
      <w:rFonts w:ascii="Times New Roman" w:hAnsi="Times New Roman" w:cs="Times New Roman"/>
      <w:b/>
      <w:bCs/>
      <w:kern w:val="44"/>
      <w:sz w:val="36"/>
      <w:szCs w:val="44"/>
    </w:rPr>
  </w:style>
  <w:style w:type="character" w:customStyle="1" w:styleId="20">
    <w:name w:val="标题 2 字符"/>
    <w:basedOn w:val="a0"/>
    <w:link w:val="2"/>
    <w:uiPriority w:val="9"/>
    <w:qFormat/>
    <w:rPr>
      <w:rFonts w:ascii="Times New Roman" w:eastAsiaTheme="majorEastAsia" w:hAnsi="Times New Roman" w:cs="Times New Roman"/>
      <w:b/>
      <w:bCs/>
      <w:sz w:val="32"/>
      <w:szCs w:val="32"/>
    </w:rPr>
  </w:style>
  <w:style w:type="paragraph" w:styleId="af8">
    <w:name w:val="List Paragraph"/>
    <w:basedOn w:val="a"/>
    <w:uiPriority w:val="34"/>
    <w:qFormat/>
    <w:pPr>
      <w:ind w:firstLineChars="200" w:firstLine="420"/>
    </w:pPr>
  </w:style>
  <w:style w:type="character" w:customStyle="1" w:styleId="30">
    <w:name w:val="标题 3 字符"/>
    <w:basedOn w:val="a0"/>
    <w:link w:val="3"/>
    <w:uiPriority w:val="9"/>
    <w:qFormat/>
    <w:rPr>
      <w:rFonts w:ascii="Times New Roman" w:hAnsi="Times New Roman" w:cs="Times New Roman"/>
      <w:b/>
      <w:bCs/>
      <w:sz w:val="28"/>
      <w:szCs w:val="3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40">
    <w:name w:val="标题 4 字符"/>
    <w:basedOn w:val="a0"/>
    <w:link w:val="4"/>
    <w:uiPriority w:val="9"/>
    <w:qFormat/>
    <w:rPr>
      <w:rFonts w:ascii="Times New Roman" w:hAnsi="Times New Roman" w:cs="Times New Roman"/>
      <w:b/>
      <w:bCs/>
      <w:sz w:val="24"/>
      <w:szCs w:val="32"/>
    </w:rPr>
  </w:style>
  <w:style w:type="character" w:customStyle="1" w:styleId="a6">
    <w:name w:val="批注文字 字符"/>
    <w:basedOn w:val="a0"/>
    <w:link w:val="a5"/>
    <w:uiPriority w:val="99"/>
    <w:semiHidden/>
    <w:qFormat/>
  </w:style>
  <w:style w:type="character" w:customStyle="1" w:styleId="a8">
    <w:name w:val="批注框文本 字符"/>
    <w:basedOn w:val="a0"/>
    <w:link w:val="a7"/>
    <w:uiPriority w:val="99"/>
    <w:semiHidden/>
    <w:qFormat/>
    <w:rPr>
      <w:sz w:val="18"/>
      <w:szCs w:val="18"/>
    </w:rPr>
  </w:style>
  <w:style w:type="character" w:styleId="af9">
    <w:name w:val="Placeholder Text"/>
    <w:basedOn w:val="a0"/>
    <w:uiPriority w:val="99"/>
    <w:semiHidden/>
    <w:qFormat/>
    <w:rPr>
      <w:color w:val="808080"/>
    </w:rPr>
  </w:style>
  <w:style w:type="table" w:customStyle="1" w:styleId="5-11">
    <w:name w:val="网格表 5 深色 - 着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afa">
    <w:name w:val="No Spacing"/>
    <w:uiPriority w:val="1"/>
    <w:qFormat/>
    <w:pPr>
      <w:widowControl w:val="0"/>
      <w:ind w:firstLineChars="200" w:firstLine="200"/>
      <w:jc w:val="both"/>
    </w:pPr>
    <w:rPr>
      <w:rFonts w:asciiTheme="minorHAnsi" w:eastAsiaTheme="minorEastAsia" w:hAnsiTheme="minorHAnsi" w:cstheme="minorBidi"/>
      <w:kern w:val="2"/>
      <w:sz w:val="24"/>
      <w:szCs w:val="22"/>
    </w:rPr>
  </w:style>
  <w:style w:type="table" w:customStyle="1" w:styleId="4-11">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110">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fontstyle01">
    <w:name w:val="fontstyle01"/>
    <w:basedOn w:val="a0"/>
    <w:qFormat/>
    <w:rPr>
      <w:rFonts w:ascii="宋体" w:eastAsia="宋体" w:hAnsi="宋体" w:hint="eastAsia"/>
      <w:color w:val="000000"/>
      <w:sz w:val="20"/>
      <w:szCs w:val="20"/>
    </w:rPr>
  </w:style>
  <w:style w:type="character" w:customStyle="1" w:styleId="af3">
    <w:name w:val="批注主题 字符"/>
    <w:basedOn w:val="a6"/>
    <w:link w:val="af2"/>
    <w:uiPriority w:val="99"/>
    <w:semiHidden/>
    <w:qFormat/>
    <w:rPr>
      <w:b/>
      <w:bCs/>
    </w:rPr>
  </w:style>
  <w:style w:type="character" w:customStyle="1" w:styleId="a4">
    <w:name w:val="题注 字符"/>
    <w:link w:val="a3"/>
    <w:qFormat/>
    <w:rPr>
      <w:rFonts w:ascii="Times New Roman" w:eastAsia="宋体" w:hAnsi="Times New Roman" w:cs="Times New Roman"/>
      <w:szCs w:val="20"/>
      <w:lang w:val="zh-CN" w:eastAsia="zh-CN"/>
    </w:rPr>
  </w:style>
  <w:style w:type="character" w:styleId="afb">
    <w:name w:val="Unresolved Mention"/>
    <w:basedOn w:val="a0"/>
    <w:uiPriority w:val="99"/>
    <w:semiHidden/>
    <w:unhideWhenUsed/>
    <w:rsid w:val="00BB2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1.&#20312;&#22025;&#27931;-&#24377;&#24615;&#20280;&#32553;&#26368;&#20248;&#38382;&#39064;.docx" TargetMode="External"/><Relationship Id="rId4" Type="http://schemas.openxmlformats.org/officeDocument/2006/relationships/styles" Target="styles.xml"/><Relationship Id="rId9" Type="http://schemas.openxmlformats.org/officeDocument/2006/relationships/hyperlink" Target="0.&#21016;&#38632;&#26228;&#65293;&#26550;&#26500;&#28436;&#36827;.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DBB3C90-2E1D-4C65-AD9F-5C25C74967B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104</Words>
  <Characters>598</Characters>
  <Application>Microsoft Office Word</Application>
  <DocSecurity>0</DocSecurity>
  <Lines>4</Lines>
  <Paragraphs>1</Paragraphs>
  <ScaleCrop>false</ScaleCrop>
  <Company>微软中国</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na</dc:creator>
  <cp:lastModifiedBy>she jialuo</cp:lastModifiedBy>
  <cp:revision>2365</cp:revision>
  <dcterms:created xsi:type="dcterms:W3CDTF">2017-11-24T08:25:00Z</dcterms:created>
  <dcterms:modified xsi:type="dcterms:W3CDTF">2021-08-0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ies>
</file>